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6CA2B3" w14:textId="77777777" w:rsidR="00EB1980" w:rsidRDefault="00EB1980" w:rsidP="00EB1980">
      <w:pPr>
        <w:tabs>
          <w:tab w:val="left" w:pos="567"/>
        </w:tabs>
        <w:ind w:left="6804" w:right="-144"/>
        <w:jc w:val="both"/>
        <w:rPr>
          <w:rFonts w:eastAsia="Calibri"/>
          <w:color w:val="000000"/>
          <w:sz w:val="22"/>
          <w:szCs w:val="22"/>
          <w:lang w:eastAsia="en-US"/>
        </w:rPr>
      </w:pPr>
      <w:r w:rsidRPr="00257C7C">
        <w:rPr>
          <w:rFonts w:eastAsia="Calibri"/>
          <w:color w:val="000000"/>
          <w:sz w:val="22"/>
          <w:szCs w:val="22"/>
          <w:lang w:eastAsia="en-US"/>
        </w:rPr>
        <w:t xml:space="preserve">Tinklalaidžių sukūrimo, montavimo ir jų sklaidos kampanijos paslaugų </w:t>
      </w:r>
      <w:r w:rsidRPr="00D53C1A">
        <w:rPr>
          <w:rFonts w:eastAsia="Calibri"/>
          <w:color w:val="000000"/>
          <w:sz w:val="22"/>
          <w:szCs w:val="22"/>
          <w:lang w:eastAsia="en-US"/>
        </w:rPr>
        <w:t>atviro konkurso sąlygų</w:t>
      </w:r>
    </w:p>
    <w:p w14:paraId="66AF6EFA" w14:textId="5F581856" w:rsidR="00EB1980" w:rsidRPr="00D53C1A" w:rsidRDefault="00EB1980" w:rsidP="00EB1980">
      <w:pPr>
        <w:tabs>
          <w:tab w:val="left" w:pos="567"/>
        </w:tabs>
        <w:ind w:left="6804" w:right="-144"/>
        <w:jc w:val="both"/>
        <w:rPr>
          <w:rFonts w:eastAsia="Calibri"/>
          <w:color w:val="000000"/>
          <w:sz w:val="22"/>
          <w:szCs w:val="22"/>
          <w:lang w:eastAsia="en-US"/>
        </w:rPr>
      </w:pPr>
      <w:r>
        <w:rPr>
          <w:rFonts w:eastAsia="Calibri"/>
          <w:color w:val="000000"/>
          <w:sz w:val="22"/>
          <w:szCs w:val="22"/>
          <w:lang w:eastAsia="en-US"/>
        </w:rPr>
        <w:t>1 priedas</w:t>
      </w:r>
    </w:p>
    <w:p w14:paraId="53A568E0" w14:textId="77777777" w:rsidR="00EB1980" w:rsidRDefault="00EB1980" w:rsidP="00E4071A">
      <w:pPr>
        <w:tabs>
          <w:tab w:val="left" w:pos="1496"/>
        </w:tabs>
        <w:jc w:val="center"/>
        <w:outlineLvl w:val="1"/>
        <w:rPr>
          <w:bCs/>
        </w:rPr>
      </w:pPr>
    </w:p>
    <w:p w14:paraId="53340153" w14:textId="0BB536E4" w:rsidR="00F50567" w:rsidRDefault="002F2B1E" w:rsidP="00E4071A">
      <w:pPr>
        <w:tabs>
          <w:tab w:val="left" w:pos="1496"/>
        </w:tabs>
        <w:jc w:val="center"/>
        <w:outlineLvl w:val="1"/>
        <w:rPr>
          <w:b/>
        </w:rPr>
      </w:pPr>
      <w:r>
        <w:rPr>
          <w:bCs/>
        </w:rPr>
        <w:t xml:space="preserve">                                                                                                                    </w:t>
      </w:r>
    </w:p>
    <w:p w14:paraId="132BAA72" w14:textId="7FD767D8" w:rsidR="00C846E7" w:rsidRPr="0021659B" w:rsidRDefault="00E4071A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bookmarkStart w:id="0" w:name="_Hlk216852694"/>
      <w:r w:rsidRPr="00E4071A">
        <w:rPr>
          <w:rFonts w:ascii="Times New Roman" w:eastAsia="Calibri" w:hAnsi="Times New Roman" w:cs="Times New Roman"/>
          <w:b/>
          <w:bCs/>
          <w:color w:val="auto"/>
          <w:sz w:val="24"/>
          <w:szCs w:val="24"/>
          <w:bdr w:val="none" w:sz="0" w:space="0" w:color="auto"/>
          <w:lang w:eastAsia="en-US"/>
        </w:rPr>
        <w:t xml:space="preserve">TINKLALAIDŽIŲ SUKŪRIMO, MONTAVIMO IR JŲ SKLAIDOS KAMPANIJOS </w:t>
      </w:r>
      <w:r w:rsidR="00F50567" w:rsidRPr="00853C4F">
        <w:rPr>
          <w:rFonts w:ascii="Times New Roman" w:hAnsi="Times New Roman" w:cs="Times New Roman"/>
          <w:b/>
          <w:sz w:val="24"/>
          <w:szCs w:val="24"/>
        </w:rPr>
        <w:t>PASLAUGŲ</w:t>
      </w:r>
      <w:r w:rsidR="00F50567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="00546001" w:rsidRPr="0021659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0D36850C" w14:textId="77777777" w:rsidR="00B16B12" w:rsidRDefault="00B16B12" w:rsidP="00F93B90">
      <w:pPr>
        <w:jc w:val="center"/>
        <w:rPr>
          <w:b/>
          <w:bCs/>
        </w:rPr>
      </w:pPr>
    </w:p>
    <w:p w14:paraId="7F9AE895" w14:textId="77777777" w:rsidR="00546001" w:rsidRPr="0021659B" w:rsidRDefault="00546001" w:rsidP="00F93B90">
      <w:pPr>
        <w:jc w:val="center"/>
        <w:rPr>
          <w:b/>
          <w:bCs/>
        </w:rPr>
      </w:pPr>
      <w:r w:rsidRPr="0021659B">
        <w:rPr>
          <w:b/>
          <w:bCs/>
        </w:rPr>
        <w:t>I. BENDRA INFORMACIJA</w:t>
      </w:r>
    </w:p>
    <w:p w14:paraId="74D9AA6A" w14:textId="77777777" w:rsidR="00546001" w:rsidRPr="0021659B" w:rsidRDefault="00546001" w:rsidP="001A0343">
      <w:pPr>
        <w:tabs>
          <w:tab w:val="left" w:pos="900"/>
        </w:tabs>
        <w:ind w:firstLine="540"/>
        <w:jc w:val="both"/>
      </w:pPr>
    </w:p>
    <w:p w14:paraId="5D6BA250" w14:textId="77777777" w:rsidR="00546001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erkančioji organizacija – Lietuvos Respublikos finansų ministerija (toliau – perkančioji organizacija). </w:t>
      </w:r>
    </w:p>
    <w:p w14:paraId="053EB002" w14:textId="42154A0B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irkimo objektas –</w:t>
      </w:r>
      <w:r w:rsidR="00610C65" w:rsidRPr="00CA6EAC">
        <w:rPr>
          <w:lang w:val="lt-LT"/>
        </w:rPr>
        <w:t xml:space="preserve"> </w:t>
      </w:r>
      <w:r w:rsidR="00E4071A" w:rsidRPr="00E4071A">
        <w:rPr>
          <w:lang w:val="lt-LT"/>
        </w:rPr>
        <w:t xml:space="preserve">Tinklalaidžių sukūrimo, montavimo ir jų sklaidos kampanijos paslaugos </w:t>
      </w:r>
      <w:r w:rsidRPr="00CA6EAC">
        <w:rPr>
          <w:lang w:val="lt-LT"/>
        </w:rPr>
        <w:t xml:space="preserve">(toliau – paslaugos). </w:t>
      </w:r>
    </w:p>
    <w:p w14:paraId="50F2E124" w14:textId="51FEA5DF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aslaugų teikimo trukmė – </w:t>
      </w:r>
      <w:r w:rsidR="00853C4F" w:rsidRPr="00CA6EAC">
        <w:rPr>
          <w:lang w:val="lt-LT"/>
        </w:rPr>
        <w:t>1</w:t>
      </w:r>
      <w:r w:rsidR="001A0343">
        <w:rPr>
          <w:lang w:val="lt-LT"/>
        </w:rPr>
        <w:t>8</w:t>
      </w:r>
      <w:r w:rsidR="00853C4F" w:rsidRPr="00CA6EAC">
        <w:rPr>
          <w:lang w:val="lt-LT"/>
        </w:rPr>
        <w:t xml:space="preserve"> </w:t>
      </w:r>
      <w:r w:rsidR="00586DDF">
        <w:rPr>
          <w:lang w:val="lt-LT"/>
        </w:rPr>
        <w:t xml:space="preserve">(aštuoniolika) </w:t>
      </w:r>
      <w:r w:rsidR="00853C4F" w:rsidRPr="00CA6EAC">
        <w:rPr>
          <w:lang w:val="lt-LT"/>
        </w:rPr>
        <w:t>mėnesių</w:t>
      </w:r>
      <w:r w:rsidRPr="00CA6EAC">
        <w:rPr>
          <w:lang w:val="lt-LT"/>
        </w:rPr>
        <w:t xml:space="preserve"> nuo </w:t>
      </w:r>
      <w:r w:rsidR="00B14E76">
        <w:rPr>
          <w:lang w:val="lt-LT"/>
        </w:rPr>
        <w:t>s</w:t>
      </w:r>
      <w:r w:rsidRPr="00CA6EAC">
        <w:rPr>
          <w:lang w:val="lt-LT"/>
        </w:rPr>
        <w:t>utarties įsigaliojimo dienos.</w:t>
      </w:r>
    </w:p>
    <w:p w14:paraId="3D8EFBEF" w14:textId="77777777" w:rsidR="003605A0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aslaugų teikimo vieta – Lietuvos Respublikos teritorija.</w:t>
      </w:r>
    </w:p>
    <w:p w14:paraId="410F9B34" w14:textId="5EE7AD2D" w:rsidR="00014D26" w:rsidRPr="00B34B9A" w:rsidRDefault="003605A0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0984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Paslaugos įsigyjamos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vadovaujantis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Lietuvos Respublikos f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ansų ministro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2023 m. sausio 30 d.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įsakym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o Nr. 1K-32</w:t>
      </w:r>
      <w:r w:rsidR="00475A2F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„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Dėl 2021–2027 metų Europos </w:t>
      </w:r>
      <w:r w:rsidR="00CA24FC">
        <w:rPr>
          <w:rFonts w:eastAsia="Arial"/>
          <w:color w:val="000000" w:themeColor="text1"/>
          <w:kern w:val="24"/>
          <w:lang w:val="lt-LT"/>
        </w:rPr>
        <w:t>S</w:t>
      </w:r>
      <w:r w:rsidR="00CA24FC" w:rsidRPr="00B34B9A">
        <w:rPr>
          <w:rFonts w:eastAsia="Arial"/>
          <w:color w:val="000000" w:themeColor="text1"/>
          <w:kern w:val="24"/>
          <w:lang w:val="lt-LT"/>
        </w:rPr>
        <w:t xml:space="preserve">ąjungos </w:t>
      </w:r>
      <w:r w:rsidRPr="00B34B9A">
        <w:rPr>
          <w:rFonts w:eastAsia="Arial"/>
          <w:color w:val="000000" w:themeColor="text1"/>
          <w:kern w:val="24"/>
          <w:lang w:val="lt-LT"/>
        </w:rPr>
        <w:t>fondų investicijų programos ir Ekonomikos gaivinimo ir atsparumo didinimo plano „Naujos kartos Lietuva</w:t>
      </w:r>
      <w:r w:rsidR="001A0343" w:rsidRPr="00B34B9A">
        <w:rPr>
          <w:rFonts w:eastAsia="Arial"/>
          <w:color w:val="000000" w:themeColor="text1"/>
          <w:kern w:val="24"/>
          <w:lang w:val="lt-LT"/>
        </w:rPr>
        <w:t>„ komunikacijos“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. </w:t>
      </w:r>
      <w:r w:rsidR="00D1095F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Daugiau informacijos:</w:t>
      </w:r>
      <w:r w:rsidR="00B30984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hyperlink r:id="rId8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ESinvesticijos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.</w:t>
      </w:r>
    </w:p>
    <w:p w14:paraId="6139EA1F" w14:textId="7FB33212" w:rsidR="00B30984" w:rsidRPr="00B34B9A" w:rsidRDefault="00B30984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Esant poreikiui iki 20 proc. </w:t>
      </w:r>
      <w:r w:rsidR="00CA24FC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t</w:t>
      </w:r>
      <w:r w:rsidR="00CA24FC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klalaidžių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gali būti skirta ir kitoms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Finansų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ministerijos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veiklos sritims, kurios išvardintos </w:t>
      </w:r>
      <w:hyperlink r:id="rId9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finmin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</w:p>
    <w:p w14:paraId="0EC1DF47" w14:textId="77777777" w:rsidR="00B24EA1" w:rsidRPr="00B34B9A" w:rsidRDefault="00B24EA1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</w:p>
    <w:p w14:paraId="3E9F61E9" w14:textId="77777777" w:rsidR="00D7553B" w:rsidRPr="00B34B9A" w:rsidRDefault="00D7553B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B34B9A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37C0D8D" w14:textId="77777777" w:rsidR="00D7553B" w:rsidRPr="00B34B9A" w:rsidRDefault="00D7553B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9208EE6" w14:textId="77777777" w:rsidR="00A92D42" w:rsidRPr="00B34B9A" w:rsidRDefault="00A92D42" w:rsidP="00475B50">
      <w:pPr>
        <w:pStyle w:val="Sraopastraipa"/>
        <w:numPr>
          <w:ilvl w:val="0"/>
          <w:numId w:val="22"/>
        </w:numPr>
        <w:shd w:val="clear" w:color="auto" w:fill="FFFFFF"/>
        <w:tabs>
          <w:tab w:val="left" w:pos="851"/>
        </w:tabs>
        <w:jc w:val="both"/>
        <w:rPr>
          <w:vanish/>
          <w:color w:val="222222"/>
          <w:lang w:val="lt-LT"/>
        </w:rPr>
      </w:pPr>
    </w:p>
    <w:p w14:paraId="0116DBA2" w14:textId="35800E23" w:rsidR="0021659B" w:rsidRPr="00DD5344" w:rsidRDefault="008960AF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lang w:val="lt-LT"/>
        </w:rPr>
        <w:t>P</w:t>
      </w:r>
      <w:r w:rsidR="00A92D42" w:rsidRPr="00DD5344">
        <w:rPr>
          <w:lang w:val="lt-LT"/>
        </w:rPr>
        <w:t>aslaugos turės apimti</w:t>
      </w:r>
      <w:r w:rsidR="0021659B" w:rsidRPr="00DD5344">
        <w:rPr>
          <w:color w:val="222222"/>
          <w:lang w:val="lt-LT"/>
        </w:rPr>
        <w:t>:</w:t>
      </w:r>
    </w:p>
    <w:p w14:paraId="42D18CE2" w14:textId="6F734042" w:rsidR="00981240" w:rsidRPr="002D1677" w:rsidRDefault="00043876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ne daugiau kaip </w:t>
      </w:r>
      <w:r w:rsidR="005E2B7D" w:rsidRPr="002D1677">
        <w:rPr>
          <w:rFonts w:eastAsia="Times New Roman"/>
          <w:color w:val="000000" w:themeColor="text1"/>
          <w:lang w:val="lt-LT" w:eastAsia="lt-LT"/>
        </w:rPr>
        <w:t>6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0 </w:t>
      </w:r>
      <w:r w:rsidR="00F321F7">
        <w:rPr>
          <w:rFonts w:eastAsia="Times New Roman"/>
          <w:color w:val="000000" w:themeColor="text1"/>
          <w:lang w:val="lt-LT" w:eastAsia="lt-LT"/>
        </w:rPr>
        <w:t xml:space="preserve">(šešiasdešimt) 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5E2B7D" w:rsidRPr="002D1677">
        <w:rPr>
          <w:rFonts w:eastAsia="Times New Roman"/>
          <w:color w:val="000000" w:themeColor="text1"/>
          <w:lang w:val="lt-LT" w:eastAsia="lt-LT"/>
        </w:rPr>
        <w:t xml:space="preserve">turinio </w:t>
      </w:r>
      <w:r w:rsidR="0021659B" w:rsidRPr="002D1677">
        <w:rPr>
          <w:rFonts w:eastAsia="Times New Roman"/>
          <w:color w:val="000000" w:themeColor="text1"/>
          <w:lang w:val="lt-LT" w:eastAsia="lt-LT"/>
        </w:rPr>
        <w:t>sukūrim</w:t>
      </w:r>
      <w:r w:rsidR="00A92D42" w:rsidRPr="002D1677">
        <w:rPr>
          <w:rFonts w:eastAsia="Times New Roman"/>
          <w:color w:val="000000" w:themeColor="text1"/>
          <w:lang w:val="lt-LT" w:eastAsia="lt-LT"/>
        </w:rPr>
        <w:t>ą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 </w:t>
      </w:r>
      <w:r w:rsidR="00576C37" w:rsidRPr="002D1677">
        <w:rPr>
          <w:rFonts w:eastAsia="Times New Roman"/>
          <w:color w:val="000000" w:themeColor="text1"/>
          <w:lang w:val="lt-LT" w:eastAsia="lt-LT"/>
        </w:rPr>
        <w:t xml:space="preserve">ir </w:t>
      </w:r>
      <w:r w:rsidR="005E2B7D"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576C37" w:rsidRPr="002D1677">
        <w:rPr>
          <w:rFonts w:eastAsia="Times New Roman"/>
          <w:color w:val="000000" w:themeColor="text1"/>
          <w:lang w:val="lt-LT" w:eastAsia="lt-LT"/>
        </w:rPr>
        <w:t>gamybą;</w:t>
      </w:r>
    </w:p>
    <w:p w14:paraId="2ED88434" w14:textId="1AFB10A8" w:rsidR="0021659B" w:rsidRPr="002D1677" w:rsidRDefault="00981240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>tinklalaidžių sklaidą socialinėse platformose</w:t>
      </w:r>
      <w:r w:rsidR="00A92D42" w:rsidRPr="002D1677">
        <w:rPr>
          <w:rFonts w:eastAsia="Times New Roman"/>
          <w:color w:val="000000" w:themeColor="text1"/>
          <w:lang w:val="lt-LT" w:eastAsia="lt-LT"/>
        </w:rPr>
        <w:t>;</w:t>
      </w:r>
    </w:p>
    <w:p w14:paraId="43549270" w14:textId="58F3923C" w:rsidR="002561D7" w:rsidRPr="002D1677" w:rsidRDefault="00CA24FC" w:rsidP="00E47694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2561D7" w:rsidRPr="002D1677">
        <w:rPr>
          <w:rFonts w:eastAsia="Times New Roman"/>
          <w:color w:val="000000" w:themeColor="text1"/>
          <w:lang w:val="lt-LT" w:eastAsia="lt-LT"/>
        </w:rPr>
        <w:t>sklaid</w:t>
      </w:r>
      <w:r w:rsidR="00A92D42" w:rsidRPr="002D1677">
        <w:rPr>
          <w:rFonts w:eastAsia="Times New Roman"/>
          <w:color w:val="000000" w:themeColor="text1"/>
          <w:lang w:val="lt-LT" w:eastAsia="lt-LT"/>
        </w:rPr>
        <w:t>ą</w:t>
      </w:r>
      <w:r w:rsidR="002561D7" w:rsidRPr="002D1677">
        <w:rPr>
          <w:rFonts w:eastAsia="Times New Roman"/>
          <w:color w:val="000000" w:themeColor="text1"/>
          <w:lang w:val="lt-LT" w:eastAsia="lt-LT"/>
        </w:rPr>
        <w:t xml:space="preserve"> na</w:t>
      </w:r>
      <w:r w:rsidR="002561D7" w:rsidRPr="002D1677">
        <w:rPr>
          <w:color w:val="000000" w:themeColor="text1"/>
          <w:lang w:val="lt-LT"/>
        </w:rPr>
        <w:t>cionaliniame interneto portale</w:t>
      </w:r>
      <w:r w:rsidRPr="002D1677">
        <w:rPr>
          <w:color w:val="000000" w:themeColor="text1"/>
          <w:lang w:val="lt-LT"/>
        </w:rPr>
        <w:t>;</w:t>
      </w:r>
      <w:r w:rsidR="00CD43B0" w:rsidRPr="002D1677">
        <w:rPr>
          <w:color w:val="000000" w:themeColor="text1"/>
          <w:lang w:val="lt-LT"/>
        </w:rPr>
        <w:t xml:space="preserve"> </w:t>
      </w:r>
    </w:p>
    <w:p w14:paraId="1C6B7C88" w14:textId="3E9D1337" w:rsidR="00F4631C" w:rsidRPr="002D1677" w:rsidRDefault="00F4631C" w:rsidP="00E47694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>tinklalaidžių sklaidą naujienų agentūros platformoje.</w:t>
      </w:r>
    </w:p>
    <w:p w14:paraId="1E829A79" w14:textId="6EA00607" w:rsidR="0021659B" w:rsidRPr="00475A2F" w:rsidRDefault="00B34B9A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proofErr w:type="spellStart"/>
      <w:r w:rsidRPr="00475A2F">
        <w:rPr>
          <w:color w:val="222222"/>
          <w:lang w:val="lt-LT"/>
        </w:rPr>
        <w:t>T</w:t>
      </w:r>
      <w:r w:rsidR="00C862B6" w:rsidRPr="00475A2F">
        <w:rPr>
          <w:color w:val="222222"/>
          <w:lang w:val="lt-LT"/>
        </w:rPr>
        <w:t>inklalaidėse</w:t>
      </w:r>
      <w:proofErr w:type="spellEnd"/>
      <w:r w:rsidR="00A92D42" w:rsidRPr="00475A2F">
        <w:rPr>
          <w:color w:val="222222"/>
          <w:lang w:val="lt-LT"/>
        </w:rPr>
        <w:t xml:space="preserve"> turi būti atskleista</w:t>
      </w:r>
      <w:r w:rsidR="0021659B" w:rsidRPr="00475A2F">
        <w:rPr>
          <w:color w:val="222222"/>
          <w:lang w:val="lt-LT"/>
        </w:rPr>
        <w:t xml:space="preserve">s </w:t>
      </w:r>
      <w:r w:rsidR="00C862B6" w:rsidRPr="00475A2F">
        <w:rPr>
          <w:color w:val="222222"/>
          <w:lang w:val="lt-LT"/>
        </w:rPr>
        <w:t xml:space="preserve">ES investicijų poveikis ir nauda visuomenei, verslui, </w:t>
      </w:r>
      <w:r w:rsidR="00D733AC" w:rsidRPr="00475A2F">
        <w:rPr>
          <w:color w:val="222222"/>
          <w:lang w:val="lt-LT"/>
        </w:rPr>
        <w:t xml:space="preserve">vadovaujantis </w:t>
      </w:r>
      <w:hyperlink r:id="rId10" w:history="1">
        <w:r w:rsidR="00D733AC" w:rsidRPr="00475A2F">
          <w:rPr>
            <w:rStyle w:val="Hipersaitas"/>
            <w:bCs/>
            <w:kern w:val="36"/>
            <w:lang w:val="lt-LT"/>
          </w:rPr>
          <w:t>2021–2027 metų Europos Sąjungos fondų investicijų programos komunikacijos strateginėmis gairėmis</w:t>
        </w:r>
      </w:hyperlink>
      <w:r w:rsidR="00E47694" w:rsidRPr="00475A2F">
        <w:rPr>
          <w:lang w:val="lt-LT"/>
        </w:rPr>
        <w:t>, patvirtintomis Lietuvos Respublikos finansų ministro 2023 m. sausio 30 d. įsakymu Nr. 1K-32,</w:t>
      </w:r>
      <w:r w:rsidR="00D733AC" w:rsidRPr="00475A2F">
        <w:rPr>
          <w:bCs/>
          <w:color w:val="2E2D51"/>
          <w:kern w:val="36"/>
          <w:lang w:val="lt-LT"/>
        </w:rPr>
        <w:t xml:space="preserve"> </w:t>
      </w:r>
      <w:r w:rsidR="00E463D6" w:rsidRPr="00475A2F">
        <w:rPr>
          <w:color w:val="222222"/>
          <w:lang w:val="lt-LT"/>
        </w:rPr>
        <w:t xml:space="preserve">ir </w:t>
      </w:r>
      <w:r w:rsidR="0021659B" w:rsidRPr="00475A2F">
        <w:rPr>
          <w:color w:val="222222"/>
          <w:lang w:val="lt-LT"/>
        </w:rPr>
        <w:t xml:space="preserve">pagal </w:t>
      </w:r>
      <w:r w:rsidR="001E4495" w:rsidRPr="00475A2F">
        <w:rPr>
          <w:color w:val="222222"/>
          <w:lang w:val="lt-LT"/>
        </w:rPr>
        <w:t>p</w:t>
      </w:r>
      <w:r w:rsidR="0021659B" w:rsidRPr="00475A2F">
        <w:rPr>
          <w:color w:val="222222"/>
          <w:lang w:val="lt-LT"/>
        </w:rPr>
        <w:t>erkančiosios organizacijos poreikį.</w:t>
      </w:r>
    </w:p>
    <w:p w14:paraId="136CC7E3" w14:textId="18FF3625" w:rsidR="0021659B" w:rsidRPr="00475A2F" w:rsidRDefault="001B653F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>Tiekėjas</w:t>
      </w:r>
      <w:r w:rsidR="00043876" w:rsidRPr="00475A2F">
        <w:rPr>
          <w:rFonts w:eastAsia="Times New Roman"/>
          <w:color w:val="222222"/>
          <w:lang w:val="lt-LT" w:eastAsia="lt-LT"/>
        </w:rPr>
        <w:t xml:space="preserve"> k</w:t>
      </w:r>
      <w:r w:rsidR="0021659B" w:rsidRPr="00475A2F">
        <w:rPr>
          <w:rFonts w:eastAsia="Times New Roman"/>
          <w:color w:val="222222"/>
          <w:lang w:val="lt-LT" w:eastAsia="lt-LT"/>
        </w:rPr>
        <w:t>iekvien</w:t>
      </w:r>
      <w:r w:rsidR="00043876"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tinklalaidės tem</w:t>
      </w:r>
      <w:r w:rsidR="00043876"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derina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="0021659B" w:rsidRPr="00475A2F">
        <w:rPr>
          <w:rFonts w:eastAsia="Times New Roman"/>
          <w:color w:val="222222"/>
          <w:lang w:val="lt-LT" w:eastAsia="lt-LT"/>
        </w:rPr>
        <w:t>su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="00043876" w:rsidRPr="00475A2F">
        <w:rPr>
          <w:rFonts w:eastAsia="Times New Roman"/>
          <w:color w:val="222222"/>
          <w:lang w:val="lt-LT" w:eastAsia="lt-LT"/>
        </w:rPr>
        <w:t>perkančiąja organizacija</w:t>
      </w:r>
      <w:r w:rsidR="00C365BE" w:rsidRPr="00475A2F">
        <w:rPr>
          <w:rFonts w:eastAsia="Times New Roman"/>
          <w:color w:val="222222"/>
          <w:lang w:val="lt-LT" w:eastAsia="lt-LT"/>
        </w:rPr>
        <w:t>.</w:t>
      </w:r>
    </w:p>
    <w:p w14:paraId="36C4CE8B" w14:textId="5E110224" w:rsidR="00017D41" w:rsidRPr="00475A2F" w:rsidRDefault="00017D41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iCs/>
          <w:color w:val="000000" w:themeColor="text1"/>
          <w:lang w:val="lt-LT"/>
        </w:rPr>
      </w:pPr>
      <w:r w:rsidRPr="00475A2F">
        <w:rPr>
          <w:iCs/>
          <w:color w:val="000000" w:themeColor="text1"/>
          <w:sz w:val="22"/>
          <w:szCs w:val="22"/>
          <w:lang w:val="lt-LT"/>
        </w:rPr>
        <w:t>Perkančioji organizacija neįsipareigoja išpirkti viso paslaugų kiekio</w:t>
      </w:r>
      <w:r w:rsidR="00043876" w:rsidRPr="00475A2F">
        <w:rPr>
          <w:iCs/>
          <w:color w:val="000000" w:themeColor="text1"/>
          <w:sz w:val="22"/>
          <w:szCs w:val="22"/>
          <w:lang w:val="lt-LT"/>
        </w:rPr>
        <w:t>.</w:t>
      </w:r>
    </w:p>
    <w:p w14:paraId="4F3CFE38" w14:textId="77777777" w:rsidR="00553BD1" w:rsidRDefault="00553BD1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22839C" w14:textId="24F5F598" w:rsidR="003605A0" w:rsidRPr="00940DC3" w:rsidRDefault="003605A0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color w:val="EE0000"/>
          <w:lang w:val="lt-LT"/>
        </w:rPr>
      </w:pPr>
      <w:r>
        <w:rPr>
          <w:b/>
          <w:lang w:val="lt-LT"/>
        </w:rPr>
        <w:t>III</w:t>
      </w:r>
      <w:r w:rsidRPr="00397C6E">
        <w:rPr>
          <w:b/>
          <w:lang w:val="lt-LT"/>
        </w:rPr>
        <w:t xml:space="preserve">. </w:t>
      </w:r>
      <w:r>
        <w:rPr>
          <w:b/>
          <w:lang w:val="lt-LT"/>
        </w:rPr>
        <w:t xml:space="preserve">REIKALAVIMAI </w:t>
      </w:r>
      <w:r w:rsidRPr="00397C6E">
        <w:rPr>
          <w:b/>
          <w:lang w:val="lt-LT"/>
        </w:rPr>
        <w:t>TINKLALAIDŽIŲ SUKŪRIM</w:t>
      </w:r>
      <w:r w:rsidR="009163E1">
        <w:rPr>
          <w:b/>
          <w:lang w:val="lt-LT"/>
        </w:rPr>
        <w:t>UI</w:t>
      </w:r>
      <w:r w:rsidRPr="00397C6E">
        <w:rPr>
          <w:b/>
          <w:lang w:val="lt-LT"/>
        </w:rPr>
        <w:t xml:space="preserve"> </w:t>
      </w:r>
    </w:p>
    <w:p w14:paraId="181FB2F1" w14:textId="77777777" w:rsidR="003605A0" w:rsidRPr="00397C6E" w:rsidRDefault="003605A0" w:rsidP="001A0343">
      <w:pPr>
        <w:jc w:val="both"/>
        <w:rPr>
          <w:rFonts w:eastAsia="Arial"/>
          <w:bCs/>
          <w:kern w:val="24"/>
        </w:rPr>
      </w:pPr>
    </w:p>
    <w:p w14:paraId="47AAE90B" w14:textId="22AC8E58" w:rsidR="008F12F8" w:rsidRDefault="008F12F8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lang w:val="lt-LT"/>
        </w:rPr>
        <w:t xml:space="preserve">Šiame pirkime </w:t>
      </w:r>
      <w:proofErr w:type="spellStart"/>
      <w:r w:rsidRPr="008F12F8">
        <w:rPr>
          <w:i/>
          <w:iCs/>
          <w:color w:val="222222"/>
          <w:lang w:val="lt-LT"/>
        </w:rPr>
        <w:t>Tinklalaidė</w:t>
      </w:r>
      <w:proofErr w:type="spellEnd"/>
      <w:r w:rsidRPr="008F12F8">
        <w:rPr>
          <w:color w:val="222222"/>
          <w:lang w:val="lt-LT"/>
        </w:rPr>
        <w:t xml:space="preserve"> – tai internetinė (prenumeruojama, parsisiunčiama) vaizdinio formato laida</w:t>
      </w:r>
      <w:r>
        <w:rPr>
          <w:color w:val="222222"/>
          <w:lang w:val="lt-LT"/>
        </w:rPr>
        <w:t xml:space="preserve"> (</w:t>
      </w:r>
      <w:hyperlink r:id="rId11" w:history="1">
        <w:r w:rsidRPr="008F12F8">
          <w:rPr>
            <w:rStyle w:val="Hipersaitas"/>
            <w:lang w:val="lt-LT"/>
          </w:rPr>
          <w:t>https://ekalba.lt</w:t>
        </w:r>
      </w:hyperlink>
      <w:r>
        <w:rPr>
          <w:color w:val="222222"/>
          <w:lang w:val="lt-LT"/>
        </w:rPr>
        <w:t>)</w:t>
      </w:r>
      <w:r w:rsidR="00CA24FC">
        <w:rPr>
          <w:color w:val="222222"/>
          <w:lang w:val="lt-LT"/>
        </w:rPr>
        <w:t>.</w:t>
      </w:r>
    </w:p>
    <w:p w14:paraId="13209508" w14:textId="64A38546" w:rsidR="003605A0" w:rsidRPr="008F12F8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color w:val="222222"/>
          <w:lang w:val="lt-LT"/>
        </w:rPr>
        <w:t>Tinklalaidės tikslinė auditorija 26</w:t>
      </w:r>
      <w:r w:rsidR="008F12F8">
        <w:rPr>
          <w:color w:val="222222"/>
          <w:lang w:val="lt-LT"/>
        </w:rPr>
        <w:t>-</w:t>
      </w:r>
      <w:r w:rsidRPr="008F12F8">
        <w:rPr>
          <w:color w:val="222222"/>
          <w:lang w:val="lt-LT"/>
        </w:rPr>
        <w:t>55 metų Lietuvos gyventojai.</w:t>
      </w:r>
    </w:p>
    <w:p w14:paraId="6B8C3433" w14:textId="3152EBF4" w:rsidR="005945AF" w:rsidRDefault="00043876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Perkamos t</w:t>
      </w:r>
      <w:r w:rsidR="003605A0" w:rsidRPr="00DA7ECB">
        <w:rPr>
          <w:color w:val="222222"/>
          <w:lang w:val="lt-LT"/>
        </w:rPr>
        <w:t xml:space="preserve">inklalaidės </w:t>
      </w:r>
      <w:r w:rsidR="005945AF">
        <w:rPr>
          <w:color w:val="222222"/>
          <w:lang w:val="lt-LT"/>
        </w:rPr>
        <w:t xml:space="preserve">yra dviejų </w:t>
      </w:r>
      <w:r w:rsidR="003605A0" w:rsidRPr="00DA7ECB">
        <w:rPr>
          <w:color w:val="222222"/>
          <w:lang w:val="lt-LT"/>
        </w:rPr>
        <w:t>žanr</w:t>
      </w:r>
      <w:r w:rsidR="005945AF">
        <w:rPr>
          <w:color w:val="222222"/>
          <w:lang w:val="lt-LT"/>
        </w:rPr>
        <w:t>ų:</w:t>
      </w:r>
    </w:p>
    <w:p w14:paraId="64020056" w14:textId="125E6A73" w:rsidR="003605A0" w:rsidRPr="002D1677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 xml:space="preserve">ne daugiau kaip </w:t>
      </w:r>
      <w:r w:rsidR="00F4631C" w:rsidRPr="002D1677">
        <w:rPr>
          <w:color w:val="000000" w:themeColor="text1"/>
          <w:lang w:val="lt-LT"/>
        </w:rPr>
        <w:t>45</w:t>
      </w:r>
      <w:r w:rsidR="00C851D1">
        <w:rPr>
          <w:color w:val="000000" w:themeColor="text1"/>
          <w:lang w:val="lt-LT"/>
        </w:rPr>
        <w:t xml:space="preserve"> (keturiasdešimt penki)</w:t>
      </w:r>
      <w:r w:rsidR="00F4631C" w:rsidRPr="002D1677">
        <w:rPr>
          <w:color w:val="000000" w:themeColor="text1"/>
          <w:lang w:val="lt-LT"/>
        </w:rPr>
        <w:t xml:space="preserve"> </w:t>
      </w:r>
      <w:r w:rsidR="00CA24FC" w:rsidRPr="002D1677">
        <w:rPr>
          <w:color w:val="000000" w:themeColor="text1"/>
          <w:lang w:val="lt-LT"/>
        </w:rPr>
        <w:t xml:space="preserve">vnt. </w:t>
      </w:r>
      <w:r w:rsidR="005945AF" w:rsidRPr="002D1677">
        <w:rPr>
          <w:color w:val="000000" w:themeColor="text1"/>
          <w:lang w:val="lt-LT"/>
        </w:rPr>
        <w:t xml:space="preserve">tinklalaidžių – informacinio publicistinio pobūdžio. Jos </w:t>
      </w:r>
      <w:r w:rsidR="003605A0" w:rsidRPr="002D1677">
        <w:rPr>
          <w:color w:val="000000" w:themeColor="text1"/>
          <w:lang w:val="lt-LT"/>
        </w:rPr>
        <w:t xml:space="preserve">gali būti interviu, dviejų </w:t>
      </w:r>
      <w:r w:rsidR="008F12F8" w:rsidRPr="002D1677">
        <w:rPr>
          <w:color w:val="000000" w:themeColor="text1"/>
          <w:lang w:val="lt-LT"/>
        </w:rPr>
        <w:t>tinklalaidžių</w:t>
      </w:r>
      <w:r w:rsidR="003605A0" w:rsidRPr="002D1677">
        <w:rPr>
          <w:color w:val="000000" w:themeColor="text1"/>
          <w:lang w:val="lt-LT"/>
        </w:rPr>
        <w:t xml:space="preserve"> vedėjų pokalbis, pokalbis su ekspertu</w:t>
      </w:r>
      <w:r w:rsidR="00761E78">
        <w:rPr>
          <w:color w:val="000000" w:themeColor="text1"/>
          <w:lang w:val="lt-LT"/>
        </w:rPr>
        <w:t>;</w:t>
      </w:r>
    </w:p>
    <w:p w14:paraId="58AB1DDC" w14:textId="7E9FA5BF" w:rsidR="005945AF" w:rsidRPr="002D1677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 xml:space="preserve">ne daugiau kaip </w:t>
      </w:r>
      <w:r w:rsidR="00F4631C" w:rsidRPr="002D1677">
        <w:rPr>
          <w:color w:val="000000" w:themeColor="text1"/>
          <w:lang w:val="lt-LT"/>
        </w:rPr>
        <w:t xml:space="preserve">15 </w:t>
      </w:r>
      <w:r w:rsidR="00C851D1">
        <w:rPr>
          <w:color w:val="000000" w:themeColor="text1"/>
          <w:lang w:val="lt-LT"/>
        </w:rPr>
        <w:t xml:space="preserve">(penkiolika) </w:t>
      </w:r>
      <w:r w:rsidR="005945AF" w:rsidRPr="002D1677">
        <w:rPr>
          <w:color w:val="000000" w:themeColor="text1"/>
          <w:lang w:val="lt-LT"/>
        </w:rPr>
        <w:t xml:space="preserve">vnt. </w:t>
      </w:r>
      <w:r w:rsidR="00CA24FC" w:rsidRPr="002D1677">
        <w:rPr>
          <w:color w:val="000000" w:themeColor="text1"/>
          <w:lang w:val="lt-LT"/>
        </w:rPr>
        <w:t xml:space="preserve">tinklalaidžių – </w:t>
      </w:r>
      <w:r w:rsidR="005042A8" w:rsidRPr="002D1677">
        <w:rPr>
          <w:color w:val="000000" w:themeColor="text1"/>
          <w:lang w:val="lt-LT"/>
        </w:rPr>
        <w:t>i</w:t>
      </w:r>
      <w:r w:rsidR="005945AF" w:rsidRPr="002D1677">
        <w:rPr>
          <w:color w:val="000000" w:themeColor="text1"/>
          <w:lang w:val="lt-LT"/>
        </w:rPr>
        <w:t xml:space="preserve">nformacinės-turininės tinklalaidės, kuriose pristatoma ES investicijos, teisės aktai, reformos ar kita </w:t>
      </w:r>
      <w:r w:rsidRPr="002D1677">
        <w:rPr>
          <w:color w:val="000000" w:themeColor="text1"/>
          <w:lang w:val="lt-LT"/>
        </w:rPr>
        <w:t>perkančiosios organizacijos</w:t>
      </w:r>
      <w:r w:rsidR="005945AF" w:rsidRPr="002D1677">
        <w:rPr>
          <w:color w:val="000000" w:themeColor="text1"/>
          <w:lang w:val="lt-LT"/>
        </w:rPr>
        <w:t xml:space="preserve"> veikla.</w:t>
      </w:r>
    </w:p>
    <w:p w14:paraId="4922D119" w14:textId="02AE2F41" w:rsidR="003605A0" w:rsidRPr="002D1677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Rengdamas </w:t>
      </w:r>
      <w:proofErr w:type="spellStart"/>
      <w:r w:rsidRPr="002D1677">
        <w:rPr>
          <w:rFonts w:eastAsia="Times New Roman"/>
          <w:color w:val="000000" w:themeColor="text1"/>
          <w:lang w:val="lt-LT" w:eastAsia="lt-LT"/>
        </w:rPr>
        <w:t>tinklalaidę</w:t>
      </w:r>
      <w:proofErr w:type="spellEnd"/>
      <w:r w:rsidRPr="002D1677">
        <w:rPr>
          <w:rFonts w:eastAsia="Times New Roman"/>
          <w:color w:val="000000" w:themeColor="text1"/>
          <w:lang w:val="lt-LT" w:eastAsia="lt-LT"/>
        </w:rPr>
        <w:t xml:space="preserve">, </w:t>
      </w:r>
      <w:r w:rsidR="001B653F" w:rsidRPr="002D1677">
        <w:rPr>
          <w:rFonts w:eastAsia="Times New Roman"/>
          <w:color w:val="000000" w:themeColor="text1"/>
          <w:lang w:val="lt-LT" w:eastAsia="lt-LT"/>
        </w:rPr>
        <w:t>Tiekėjas</w:t>
      </w:r>
      <w:r w:rsidRPr="002D1677">
        <w:rPr>
          <w:rFonts w:eastAsia="Times New Roman"/>
          <w:color w:val="000000" w:themeColor="text1"/>
          <w:lang w:val="lt-LT" w:eastAsia="lt-LT"/>
        </w:rPr>
        <w:t xml:space="preserve"> turi paruošti ir su perkančiosios organizacijos atstovu suderinti epizodo scenarijų, pagal poreikį – pašnekovą (-</w:t>
      </w:r>
      <w:proofErr w:type="spellStart"/>
      <w:r w:rsidRPr="002D1677">
        <w:rPr>
          <w:rFonts w:eastAsia="Times New Roman"/>
          <w:color w:val="000000" w:themeColor="text1"/>
          <w:lang w:val="lt-LT" w:eastAsia="lt-LT"/>
        </w:rPr>
        <w:t>us</w:t>
      </w:r>
      <w:proofErr w:type="spellEnd"/>
      <w:r w:rsidRPr="002D1677">
        <w:rPr>
          <w:rFonts w:eastAsia="Times New Roman"/>
          <w:color w:val="000000" w:themeColor="text1"/>
          <w:lang w:val="lt-LT" w:eastAsia="lt-LT"/>
        </w:rPr>
        <w:t>).</w:t>
      </w:r>
    </w:p>
    <w:p w14:paraId="57BC7D74" w14:textId="7FF25612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 </w:t>
      </w:r>
      <w:r w:rsidR="00761E78">
        <w:rPr>
          <w:rFonts w:eastAsia="Times New Roman"/>
          <w:color w:val="222222"/>
          <w:lang w:val="lt-LT" w:eastAsia="lt-LT"/>
        </w:rPr>
        <w:t>T</w:t>
      </w:r>
      <w:r w:rsidRPr="00DA7ECB">
        <w:rPr>
          <w:rFonts w:eastAsia="Times New Roman"/>
          <w:color w:val="222222"/>
          <w:lang w:val="lt-LT" w:eastAsia="lt-LT"/>
        </w:rPr>
        <w:t>inklalaidės  truk</w:t>
      </w:r>
      <w:r w:rsidR="00761E78">
        <w:rPr>
          <w:rFonts w:eastAsia="Times New Roman"/>
          <w:color w:val="222222"/>
          <w:lang w:val="lt-LT" w:eastAsia="lt-LT"/>
        </w:rPr>
        <w:t>mė</w:t>
      </w:r>
      <w:r w:rsidRPr="00DA7ECB">
        <w:rPr>
          <w:rFonts w:eastAsia="Times New Roman"/>
          <w:color w:val="222222"/>
          <w:lang w:val="lt-LT" w:eastAsia="lt-LT"/>
        </w:rPr>
        <w:t xml:space="preserve"> </w:t>
      </w:r>
      <w:r w:rsidR="00761E78">
        <w:rPr>
          <w:rFonts w:eastAsia="Times New Roman"/>
          <w:color w:val="222222"/>
          <w:lang w:val="lt-LT" w:eastAsia="lt-LT"/>
        </w:rPr>
        <w:t xml:space="preserve">- </w:t>
      </w:r>
      <w:r w:rsidRPr="00DA7ECB">
        <w:rPr>
          <w:rFonts w:eastAsia="Times New Roman"/>
          <w:color w:val="222222"/>
          <w:lang w:val="lt-LT" w:eastAsia="lt-LT"/>
        </w:rPr>
        <w:t xml:space="preserve">ne trumpiau nei </w:t>
      </w:r>
      <w:r w:rsidR="005945AF">
        <w:rPr>
          <w:rFonts w:eastAsia="Times New Roman"/>
          <w:color w:val="222222"/>
          <w:lang w:val="lt-LT" w:eastAsia="lt-LT"/>
        </w:rPr>
        <w:t>12</w:t>
      </w:r>
      <w:r w:rsidRPr="00DA7ECB">
        <w:rPr>
          <w:rFonts w:eastAsia="Times New Roman"/>
          <w:color w:val="222222"/>
          <w:lang w:val="lt-LT" w:eastAsia="lt-LT"/>
        </w:rPr>
        <w:t xml:space="preserve"> min., bet ne ilgiau nei 30 min.</w:t>
      </w:r>
    </w:p>
    <w:p w14:paraId="7525AF04" w14:textId="747B7A1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lastRenderedPageBreak/>
        <w:t xml:space="preserve">Tinklalaidės turi būti kuriamos naudojant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standartus atitinkančią įgarsinimo, montavimo techniką. Garsas privalo atitikti įprastus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garso įrašymui būdingus kokybės reikalavimus, t.</w:t>
      </w:r>
      <w:r w:rsidR="00F50567">
        <w:rPr>
          <w:rFonts w:eastAsia="Times New Roman"/>
          <w:color w:val="222222"/>
          <w:lang w:val="lt-LT" w:eastAsia="lt-LT"/>
        </w:rPr>
        <w:t xml:space="preserve"> </w:t>
      </w:r>
      <w:r w:rsidRPr="00DA7ECB">
        <w:rPr>
          <w:rFonts w:eastAsia="Times New Roman"/>
          <w:color w:val="222222"/>
          <w:lang w:val="lt-LT" w:eastAsia="lt-LT"/>
        </w:rPr>
        <w:t>y. neturi girdėtis pašalinių, foninių garsų (ūžesio, pypsėjimo, šnypštimo ir kitų trikdančių garsų); garsas neturi traškėti, trūkinėti; garsas turi būti vientisas, jei epizode dalyvauja daugiau nei vienas asmuo – balsai turi būti girdimi tolygiai; garso įrašas turi būti vienodos spartos. Esant galimybėms, jei tai neiškraipo citatos esmės ar pašnekovų įkvėpimo ar mąstymo pauzės, turi būti pašalinti kalbos pertarai</w:t>
      </w:r>
      <w:r w:rsidRPr="00B07F90">
        <w:rPr>
          <w:rFonts w:eastAsia="Times New Roman"/>
          <w:color w:val="222222"/>
          <w:lang w:val="lt-LT" w:eastAsia="lt-LT"/>
        </w:rPr>
        <w:t xml:space="preserve"> ir nereikalingi garsai tokie kaip kosulys, šnypštimas, netikėti šauksmai ar įsiterpimai.</w:t>
      </w:r>
    </w:p>
    <w:p w14:paraId="41B83187" w14:textId="763F4558" w:rsidR="003605A0" w:rsidRPr="003605A0" w:rsidRDefault="00E4071A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>Tiekėjas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</w:t>
      </w:r>
      <w:r w:rsidR="003605A0">
        <w:rPr>
          <w:rFonts w:eastAsia="Times New Roman"/>
          <w:color w:val="222222"/>
          <w:lang w:val="lt-LT" w:eastAsia="lt-LT"/>
        </w:rPr>
        <w:t xml:space="preserve">turės </w:t>
      </w:r>
      <w:r w:rsidR="003605A0" w:rsidRPr="00B07F90">
        <w:rPr>
          <w:rFonts w:eastAsia="Times New Roman"/>
          <w:color w:val="222222"/>
          <w:lang w:val="lt-LT" w:eastAsia="lt-LT"/>
        </w:rPr>
        <w:t>pateik</w:t>
      </w:r>
      <w:r w:rsidR="003605A0">
        <w:rPr>
          <w:rFonts w:eastAsia="Times New Roman"/>
          <w:color w:val="222222"/>
          <w:lang w:val="lt-LT" w:eastAsia="lt-LT"/>
        </w:rPr>
        <w:t>ti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</w:t>
      </w:r>
      <w:proofErr w:type="spellStart"/>
      <w:r w:rsidR="003605A0" w:rsidRPr="00B07F90">
        <w:rPr>
          <w:rFonts w:eastAsia="Times New Roman"/>
          <w:color w:val="222222"/>
          <w:lang w:val="lt-LT" w:eastAsia="lt-LT"/>
        </w:rPr>
        <w:t>tinklalaid</w:t>
      </w:r>
      <w:r w:rsidR="00DD10C6">
        <w:rPr>
          <w:rFonts w:eastAsia="Times New Roman"/>
          <w:color w:val="222222"/>
          <w:lang w:val="lt-LT" w:eastAsia="lt-LT"/>
        </w:rPr>
        <w:t>e</w:t>
      </w:r>
      <w:r w:rsidR="003605A0" w:rsidRPr="00B07F90">
        <w:rPr>
          <w:rFonts w:eastAsia="Times New Roman"/>
          <w:color w:val="222222"/>
          <w:lang w:val="lt-LT" w:eastAsia="lt-LT"/>
        </w:rPr>
        <w:t>s</w:t>
      </w:r>
      <w:proofErr w:type="spellEnd"/>
      <w:r w:rsidR="003605A0" w:rsidRPr="00B07F90">
        <w:rPr>
          <w:rFonts w:eastAsia="Times New Roman"/>
          <w:color w:val="222222"/>
          <w:lang w:val="lt-LT" w:eastAsia="lt-LT"/>
        </w:rPr>
        <w:t xml:space="preserve"> </w:t>
      </w:r>
      <w:r w:rsidR="008441B9">
        <w:rPr>
          <w:rFonts w:eastAsia="Times New Roman"/>
          <w:color w:val="222222"/>
          <w:lang w:val="lt-LT" w:eastAsia="lt-LT"/>
        </w:rPr>
        <w:t xml:space="preserve">vaizdo ir garso </w:t>
      </w:r>
      <w:r w:rsidR="003605A0" w:rsidRPr="00B07F90">
        <w:rPr>
          <w:rFonts w:eastAsia="Times New Roman"/>
          <w:color w:val="222222"/>
          <w:lang w:val="lt-LT" w:eastAsia="lt-LT"/>
        </w:rPr>
        <w:t>formatais, kuri</w:t>
      </w:r>
      <w:r w:rsidR="003605A0">
        <w:rPr>
          <w:rFonts w:eastAsia="Times New Roman"/>
          <w:color w:val="222222"/>
          <w:lang w:val="lt-LT" w:eastAsia="lt-LT"/>
        </w:rPr>
        <w:t xml:space="preserve">e leistų </w:t>
      </w:r>
      <w:proofErr w:type="spellStart"/>
      <w:r w:rsidR="00B13529">
        <w:rPr>
          <w:rFonts w:eastAsia="Times New Roman"/>
          <w:color w:val="222222"/>
          <w:lang w:val="lt-LT" w:eastAsia="lt-LT"/>
        </w:rPr>
        <w:t>tinklalaidę</w:t>
      </w:r>
      <w:proofErr w:type="spellEnd"/>
      <w:r w:rsidR="00B13529">
        <w:rPr>
          <w:rFonts w:eastAsia="Times New Roman"/>
          <w:color w:val="222222"/>
          <w:lang w:val="lt-LT" w:eastAsia="lt-LT"/>
        </w:rPr>
        <w:t xml:space="preserve"> </w:t>
      </w:r>
      <w:r w:rsidR="003605A0">
        <w:rPr>
          <w:rFonts w:eastAsia="Times New Roman"/>
          <w:color w:val="222222"/>
          <w:lang w:val="lt-LT" w:eastAsia="lt-LT"/>
        </w:rPr>
        <w:t xml:space="preserve">redaguoti (pvz., </w:t>
      </w:r>
      <w:r w:rsidR="00751012">
        <w:rPr>
          <w:rFonts w:eastAsia="Times New Roman"/>
          <w:color w:val="222222"/>
          <w:lang w:val="lt-LT" w:eastAsia="lt-LT"/>
        </w:rPr>
        <w:t>WAV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ar lygiaverčiais) ir kuri būtų paruošt</w:t>
      </w:r>
      <w:r w:rsidR="00B13529">
        <w:rPr>
          <w:rFonts w:eastAsia="Times New Roman"/>
          <w:color w:val="222222"/>
          <w:lang w:val="lt-LT" w:eastAsia="lt-LT"/>
        </w:rPr>
        <w:t>a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kėlimui į internetą (pvz., MP4 arba lygiaverčiais).</w:t>
      </w:r>
    </w:p>
    <w:p w14:paraId="5250D24C" w14:textId="32DEF99D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Visus </w:t>
      </w:r>
      <w:r>
        <w:rPr>
          <w:rFonts w:eastAsia="Times New Roman"/>
          <w:color w:val="222222"/>
          <w:lang w:val="lt-LT" w:eastAsia="lt-LT"/>
        </w:rPr>
        <w:t>tinklalaidžių kūrimo</w:t>
      </w:r>
      <w:r w:rsidRPr="00B07F90">
        <w:rPr>
          <w:rFonts w:eastAsia="Times New Roman"/>
          <w:color w:val="222222"/>
          <w:lang w:val="lt-LT" w:eastAsia="lt-LT"/>
        </w:rPr>
        <w:t xml:space="preserve"> sprendimus </w:t>
      </w:r>
      <w:r w:rsidR="001B653F">
        <w:rPr>
          <w:rFonts w:eastAsia="Times New Roman"/>
          <w:color w:val="222222"/>
          <w:lang w:val="lt-LT" w:eastAsia="lt-LT"/>
        </w:rPr>
        <w:t>Tiekėjas</w:t>
      </w:r>
      <w:r w:rsidRPr="00B07F90">
        <w:rPr>
          <w:rFonts w:eastAsia="Times New Roman"/>
          <w:color w:val="222222"/>
          <w:lang w:val="lt-LT" w:eastAsia="lt-LT"/>
        </w:rPr>
        <w:t xml:space="preserve"> privalo suderinti su </w:t>
      </w:r>
      <w:r>
        <w:rPr>
          <w:rFonts w:eastAsia="Times New Roman"/>
          <w:color w:val="222222"/>
          <w:lang w:val="lt-LT" w:eastAsia="lt-LT"/>
        </w:rPr>
        <w:t>p</w:t>
      </w:r>
      <w:r w:rsidRPr="00B07F90">
        <w:rPr>
          <w:rFonts w:eastAsia="Times New Roman"/>
          <w:color w:val="222222"/>
          <w:lang w:val="lt-LT" w:eastAsia="lt-LT"/>
        </w:rPr>
        <w:t>erkančiąja organizacija, ištaisyti dėl jo kaltės atsiradusius trūkumus savo sąskaita.</w:t>
      </w:r>
    </w:p>
    <w:p w14:paraId="01A087AD" w14:textId="2AC637B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 xml:space="preserve">Tinklalaidžių sukūrimas </w:t>
      </w:r>
      <w:r w:rsidR="001B653F">
        <w:rPr>
          <w:rFonts w:eastAsia="Times New Roman"/>
          <w:color w:val="222222"/>
          <w:lang w:val="lt-LT" w:eastAsia="lt-LT"/>
        </w:rPr>
        <w:t>Tiekėjo</w:t>
      </w:r>
      <w:r w:rsidRPr="00B07F90">
        <w:rPr>
          <w:rFonts w:eastAsia="Times New Roman"/>
          <w:color w:val="222222"/>
          <w:lang w:val="lt-LT" w:eastAsia="lt-LT"/>
        </w:rPr>
        <w:t xml:space="preserve"> iniciatyva, nesuderinus su perkančiąja organizacija (negavus perkančiosios organizacijos pritarimo / sutikimo</w:t>
      </w:r>
      <w:r w:rsidR="00475A2F">
        <w:rPr>
          <w:rFonts w:eastAsia="Times New Roman"/>
          <w:color w:val="222222"/>
          <w:lang w:val="lt-LT" w:eastAsia="lt-LT"/>
        </w:rPr>
        <w:t xml:space="preserve">  el. paštu</w:t>
      </w:r>
      <w:r w:rsidRPr="00B07F90">
        <w:rPr>
          <w:rFonts w:eastAsia="Times New Roman"/>
          <w:color w:val="222222"/>
          <w:lang w:val="lt-LT" w:eastAsia="lt-LT"/>
        </w:rPr>
        <w:t>), nelaikoma sutarties objektu ir nebus apmokama.</w:t>
      </w:r>
    </w:p>
    <w:p w14:paraId="2DE89919" w14:textId="77777777" w:rsidR="00981240" w:rsidRPr="00CA55C0" w:rsidRDefault="00981240" w:rsidP="00981240">
      <w:pPr>
        <w:pStyle w:val="Sraopastraipa"/>
        <w:tabs>
          <w:tab w:val="left" w:pos="1134"/>
        </w:tabs>
        <w:ind w:left="567"/>
        <w:jc w:val="both"/>
        <w:rPr>
          <w:b/>
          <w:bCs/>
          <w:color w:val="222222"/>
          <w:lang w:val="lt-LT"/>
        </w:rPr>
      </w:pPr>
    </w:p>
    <w:p w14:paraId="63A6EFF7" w14:textId="725BA37D" w:rsidR="00981240" w:rsidRPr="00C206C2" w:rsidRDefault="00981240" w:rsidP="00955EF9">
      <w:pPr>
        <w:pStyle w:val="Sraopastraipa"/>
        <w:tabs>
          <w:tab w:val="left" w:pos="1134"/>
        </w:tabs>
        <w:ind w:left="0"/>
        <w:jc w:val="center"/>
        <w:rPr>
          <w:lang w:val="lt-LT"/>
        </w:rPr>
      </w:pPr>
      <w:r w:rsidRPr="00C206C2">
        <w:rPr>
          <w:b/>
          <w:bCs/>
          <w:lang w:val="lt-LT"/>
        </w:rPr>
        <w:t>IV. REIKALAVIMAI TINKLALAIDŽIŲ SKLAIDAI SOCIALINĖSE</w:t>
      </w:r>
      <w:r w:rsidR="009163E1" w:rsidRPr="00C206C2">
        <w:rPr>
          <w:b/>
          <w:bCs/>
          <w:lang w:val="lt-LT"/>
        </w:rPr>
        <w:t xml:space="preserve"> </w:t>
      </w:r>
      <w:r w:rsidRPr="00C206C2">
        <w:rPr>
          <w:b/>
          <w:bCs/>
          <w:lang w:val="lt-LT"/>
        </w:rPr>
        <w:t>PLATFORMOSE</w:t>
      </w:r>
    </w:p>
    <w:p w14:paraId="0234468E" w14:textId="77777777" w:rsidR="00CA55C0" w:rsidRPr="00C206C2" w:rsidRDefault="00CA55C0" w:rsidP="00CA55C0">
      <w:pPr>
        <w:tabs>
          <w:tab w:val="left" w:pos="1134"/>
        </w:tabs>
        <w:ind w:firstLine="567"/>
        <w:jc w:val="both"/>
      </w:pPr>
    </w:p>
    <w:p w14:paraId="2FEA0B38" w14:textId="579CE768" w:rsidR="00981240" w:rsidRPr="00C206C2" w:rsidRDefault="00981240" w:rsidP="00CA55C0">
      <w:pPr>
        <w:tabs>
          <w:tab w:val="left" w:pos="1134"/>
        </w:tabs>
        <w:ind w:firstLine="567"/>
        <w:jc w:val="both"/>
      </w:pPr>
      <w:r w:rsidRPr="00C206C2">
        <w:t xml:space="preserve">4.1. </w:t>
      </w:r>
      <w:r w:rsidR="001B653F">
        <w:t>Tiekėjas</w:t>
      </w:r>
      <w:r w:rsidR="003605A0" w:rsidRPr="00C206C2">
        <w:t xml:space="preserve"> turi sukurti kiekvienos tinklalaidės grafinį apipavidalinimą ir užtikrinti tinklalaidės sklaidą:</w:t>
      </w:r>
    </w:p>
    <w:p w14:paraId="3D269D89" w14:textId="77777777" w:rsidR="006C646A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1. </w:t>
      </w:r>
      <w:r w:rsidR="000F4E10" w:rsidRPr="00C206C2">
        <w:t>kiekvien</w:t>
      </w:r>
      <w:r w:rsidR="00AE3A31" w:rsidRPr="00C206C2">
        <w:t>os</w:t>
      </w:r>
      <w:r w:rsidR="000F4E10" w:rsidRPr="00C206C2">
        <w:t xml:space="preserve"> tinklalaidė</w:t>
      </w:r>
      <w:r w:rsidR="00AE3A31" w:rsidRPr="00C206C2">
        <w:t>s iškarpos</w:t>
      </w:r>
      <w:r w:rsidR="00E11136" w:rsidRPr="00C206C2">
        <w:t xml:space="preserve"> su titrais</w:t>
      </w:r>
      <w:r w:rsidR="00AE3A31" w:rsidRPr="00C206C2">
        <w:t xml:space="preserve"> (7-40 s.)</w:t>
      </w:r>
      <w:r w:rsidR="000F4E10" w:rsidRPr="00C206C2">
        <w:t xml:space="preserve"> turi būti patalpint</w:t>
      </w:r>
      <w:r w:rsidR="00CC04F6" w:rsidRPr="00C206C2">
        <w:t>os</w:t>
      </w:r>
      <w:r w:rsidR="000F4E10" w:rsidRPr="00C206C2">
        <w:t xml:space="preserve"> </w:t>
      </w:r>
      <w:r w:rsidR="008B2B23">
        <w:t>perkančiosios organizacijos</w:t>
      </w:r>
      <w:r w:rsidR="000F4E10" w:rsidRPr="00C206C2">
        <w:t> </w:t>
      </w:r>
      <w:proofErr w:type="spellStart"/>
      <w:r w:rsidR="000F4E10" w:rsidRPr="00C206C2">
        <w:rPr>
          <w:i/>
          <w:iCs/>
        </w:rPr>
        <w:t>Facebook</w:t>
      </w:r>
      <w:proofErr w:type="spellEnd"/>
      <w:r w:rsidR="000F4E10" w:rsidRPr="00C206C2">
        <w:rPr>
          <w:i/>
          <w:iCs/>
        </w:rPr>
        <w:t> </w:t>
      </w:r>
      <w:r w:rsidR="000F4E10" w:rsidRPr="00C206C2">
        <w:t>paskyroje, taip pat reklamuojam</w:t>
      </w:r>
      <w:r w:rsidR="00CC04F6" w:rsidRPr="00C206C2">
        <w:t>os</w:t>
      </w:r>
      <w:r w:rsidR="000F4E10" w:rsidRPr="00C206C2">
        <w:t xml:space="preserve"> dviejuose kituose socialiniuose tinkluose, kurių vartotojų Lietuvoje yra ne mažiau kaip 500 tūkst.; </w:t>
      </w:r>
    </w:p>
    <w:p w14:paraId="5CCE3B6A" w14:textId="12A5FC24" w:rsidR="00CA55C0" w:rsidRPr="00C206C2" w:rsidRDefault="006C646A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>
        <w:t xml:space="preserve">4.1.2. </w:t>
      </w:r>
      <w:r w:rsidR="000F4E10" w:rsidRPr="00C206C2">
        <w:t>kiekviena tinklalaidė</w:t>
      </w:r>
      <w:r w:rsidR="00CC04F6" w:rsidRPr="00C206C2">
        <w:t>s iškarpa</w:t>
      </w:r>
      <w:r w:rsidR="000F4E10" w:rsidRPr="00C206C2">
        <w:t xml:space="preserve"> kiekviename iš dviejų socialinių tinklų turi pasiekti po ne mažiau kaip </w:t>
      </w:r>
      <w:r w:rsidR="005E2B7D">
        <w:t>1</w:t>
      </w:r>
      <w:r w:rsidR="000F4E10" w:rsidRPr="00C206C2">
        <w:t>0 tūkst. socialinio tinklo vartotojų, bet tam neturi būti išleidžiama daugiau nei 10 proc. bendro biudžeto</w:t>
      </w:r>
      <w:r w:rsidR="00CA55C0" w:rsidRPr="00C206C2">
        <w:t>;</w:t>
      </w:r>
    </w:p>
    <w:p w14:paraId="59CFB4F3" w14:textId="04C11911" w:rsidR="003605A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>4.1.</w:t>
      </w:r>
      <w:r w:rsidR="006C646A">
        <w:t>3</w:t>
      </w:r>
      <w:r w:rsidRPr="00C206C2">
        <w:t xml:space="preserve">. </w:t>
      </w:r>
      <w:r w:rsidR="003605A0" w:rsidRPr="00C206C2">
        <w:t xml:space="preserve">taip pat kiekviena </w:t>
      </w:r>
      <w:proofErr w:type="spellStart"/>
      <w:r w:rsidR="003605A0" w:rsidRPr="00C206C2">
        <w:t>tinklalaidė</w:t>
      </w:r>
      <w:proofErr w:type="spellEnd"/>
      <w:r w:rsidR="003605A0" w:rsidRPr="00C206C2">
        <w:t xml:space="preserve"> turi būti patalpinta</w:t>
      </w:r>
      <w:r w:rsidR="00575836" w:rsidRPr="00C206C2">
        <w:t xml:space="preserve"> </w:t>
      </w:r>
      <w:r w:rsidR="008441B9">
        <w:t xml:space="preserve">jau turimame </w:t>
      </w:r>
      <w:r w:rsidR="008B2B23">
        <w:t>perkančiosios organizacijos</w:t>
      </w:r>
      <w:r w:rsidR="003605A0" w:rsidRPr="00C206C2">
        <w:t xml:space="preserve"> </w:t>
      </w:r>
      <w:proofErr w:type="spellStart"/>
      <w:r w:rsidR="003605A0" w:rsidRPr="00C206C2">
        <w:rPr>
          <w:i/>
        </w:rPr>
        <w:t>Youtube</w:t>
      </w:r>
      <w:proofErr w:type="spellEnd"/>
      <w:r w:rsidR="003605A0" w:rsidRPr="00C206C2">
        <w:t xml:space="preserve"> socialiniame tinkle ir pasiekti ne mažiau kaip </w:t>
      </w:r>
      <w:r w:rsidR="008441B9">
        <w:t>8</w:t>
      </w:r>
      <w:r w:rsidR="003605A0" w:rsidRPr="00C206C2">
        <w:t>000 peržiūrų</w:t>
      </w:r>
      <w:r w:rsidR="008441B9">
        <w:t xml:space="preserve">, </w:t>
      </w:r>
      <w:r w:rsidR="008441B9" w:rsidRPr="00C206C2">
        <w:t>bet tam neturi būti išleidžiama daugiau nei 10 proc. bendro biudžeto</w:t>
      </w:r>
      <w:r w:rsidR="00CA24FC" w:rsidRPr="00C206C2">
        <w:t>;</w:t>
      </w:r>
      <w:r w:rsidR="003605A0" w:rsidRPr="00C206C2">
        <w:t xml:space="preserve"> </w:t>
      </w:r>
    </w:p>
    <w:p w14:paraId="105DBCE0" w14:textId="1AAA3624" w:rsidR="003605A0" w:rsidRPr="00C206C2" w:rsidRDefault="00981240" w:rsidP="00CA55C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>4.1.</w:t>
      </w:r>
      <w:r w:rsidR="006C646A">
        <w:rPr>
          <w:rFonts w:eastAsia="Times New Roman"/>
          <w:lang w:val="lt-LT" w:eastAsia="lt-LT"/>
        </w:rPr>
        <w:t>4</w:t>
      </w:r>
      <w:r w:rsidRPr="00C206C2">
        <w:rPr>
          <w:rFonts w:eastAsia="Times New Roman"/>
          <w:lang w:val="lt-LT" w:eastAsia="lt-LT"/>
        </w:rPr>
        <w:t xml:space="preserve">. </w:t>
      </w:r>
      <w:r w:rsidR="003605A0" w:rsidRPr="00C206C2">
        <w:rPr>
          <w:rFonts w:eastAsia="Times New Roman"/>
          <w:lang w:val="lt-LT" w:eastAsia="lt-LT"/>
        </w:rPr>
        <w:t xml:space="preserve">kiekviena </w:t>
      </w:r>
      <w:proofErr w:type="spellStart"/>
      <w:r w:rsidR="003605A0" w:rsidRPr="00C206C2">
        <w:rPr>
          <w:rFonts w:eastAsia="Times New Roman"/>
          <w:lang w:val="lt-LT" w:eastAsia="lt-LT"/>
        </w:rPr>
        <w:t>tinklalaidė</w:t>
      </w:r>
      <w:proofErr w:type="spellEnd"/>
      <w:r w:rsidR="003605A0" w:rsidRPr="00C206C2">
        <w:rPr>
          <w:rFonts w:eastAsia="Times New Roman"/>
          <w:lang w:val="lt-LT" w:eastAsia="lt-LT"/>
        </w:rPr>
        <w:t xml:space="preserve"> turi būti patalpinta internetinių</w:t>
      </w:r>
      <w:r w:rsidR="00851BF9" w:rsidRPr="00C206C2">
        <w:rPr>
          <w:rFonts w:eastAsia="Times New Roman"/>
          <w:lang w:val="lt-LT" w:eastAsia="lt-LT"/>
        </w:rPr>
        <w:t xml:space="preserve"> </w:t>
      </w:r>
      <w:r w:rsidR="003605A0" w:rsidRPr="00C206C2">
        <w:rPr>
          <w:rFonts w:eastAsia="Times New Roman"/>
          <w:lang w:val="lt-LT" w:eastAsia="lt-LT"/>
        </w:rPr>
        <w:t xml:space="preserve">tinklalaidžių mainų platformoje </w:t>
      </w:r>
      <w:proofErr w:type="spellStart"/>
      <w:r w:rsidR="003605A0" w:rsidRPr="00C206C2">
        <w:rPr>
          <w:rFonts w:eastAsia="Times New Roman"/>
          <w:i/>
          <w:lang w:val="lt-LT" w:eastAsia="lt-LT"/>
        </w:rPr>
        <w:t>Spotify</w:t>
      </w:r>
      <w:proofErr w:type="spellEnd"/>
      <w:r w:rsidR="003605A0" w:rsidRPr="00C206C2">
        <w:rPr>
          <w:rFonts w:eastAsia="Times New Roman"/>
          <w:lang w:val="lt-LT" w:eastAsia="lt-LT"/>
        </w:rPr>
        <w:t xml:space="preserve"> ir reklamuojama siekiant pritraukti </w:t>
      </w:r>
      <w:r w:rsidR="00DB4A88">
        <w:rPr>
          <w:rFonts w:eastAsia="Times New Roman"/>
          <w:lang w:val="lt-LT" w:eastAsia="lt-LT"/>
        </w:rPr>
        <w:t>ne mažiau kaip 300 perklausų kiekvienam vienetui</w:t>
      </w:r>
      <w:r w:rsidR="003605A0" w:rsidRPr="00C206C2">
        <w:rPr>
          <w:rFonts w:eastAsia="Times New Roman"/>
          <w:lang w:val="lt-LT" w:eastAsia="lt-LT"/>
        </w:rPr>
        <w:t>.</w:t>
      </w:r>
    </w:p>
    <w:p w14:paraId="77D806B3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567"/>
        <w:jc w:val="both"/>
        <w:rPr>
          <w:rFonts w:eastAsia="Times New Roman"/>
          <w:lang w:val="lt-LT" w:eastAsia="lt-LT"/>
        </w:rPr>
      </w:pPr>
    </w:p>
    <w:p w14:paraId="2AAE03EF" w14:textId="7D1CD02D" w:rsidR="0035416E" w:rsidRPr="00C206C2" w:rsidRDefault="00CA24FC" w:rsidP="001A0343">
      <w:pPr>
        <w:shd w:val="clear" w:color="auto" w:fill="FFFFFF"/>
        <w:tabs>
          <w:tab w:val="left" w:pos="993"/>
        </w:tabs>
        <w:jc w:val="center"/>
        <w:rPr>
          <w:b/>
          <w:bCs/>
        </w:rPr>
      </w:pPr>
      <w:r w:rsidRPr="00C206C2">
        <w:rPr>
          <w:b/>
          <w:bCs/>
        </w:rPr>
        <w:t xml:space="preserve">V. </w:t>
      </w:r>
      <w:r w:rsidR="00940DC3" w:rsidRPr="00C206C2">
        <w:rPr>
          <w:b/>
          <w:bCs/>
        </w:rPr>
        <w:t xml:space="preserve">REIKALAVIMAI </w:t>
      </w:r>
      <w:r w:rsidR="0035416E" w:rsidRPr="00C206C2">
        <w:rPr>
          <w:b/>
          <w:bCs/>
        </w:rPr>
        <w:t xml:space="preserve">TINKLALAIDŽIŲ </w:t>
      </w:r>
      <w:r w:rsidR="00851BF9" w:rsidRPr="00C206C2">
        <w:rPr>
          <w:b/>
          <w:bCs/>
        </w:rPr>
        <w:t>SKLAIDA</w:t>
      </w:r>
      <w:r w:rsidR="00940DC3" w:rsidRPr="00C206C2">
        <w:rPr>
          <w:b/>
          <w:bCs/>
        </w:rPr>
        <w:t>I</w:t>
      </w:r>
      <w:r w:rsidR="00851BF9" w:rsidRPr="00C206C2">
        <w:rPr>
          <w:b/>
          <w:bCs/>
        </w:rPr>
        <w:t xml:space="preserve"> </w:t>
      </w:r>
      <w:r w:rsidR="0035416E" w:rsidRPr="00C206C2">
        <w:rPr>
          <w:b/>
          <w:bCs/>
        </w:rPr>
        <w:t>NACIONALINIAME INTERNETO PORTALE</w:t>
      </w:r>
    </w:p>
    <w:p w14:paraId="4A6DD800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ind w:left="567"/>
        <w:jc w:val="both"/>
        <w:rPr>
          <w:rFonts w:eastAsia="Times New Roman"/>
          <w:lang w:val="lt-LT" w:eastAsia="lt-LT"/>
        </w:rPr>
      </w:pPr>
    </w:p>
    <w:p w14:paraId="5036DE1F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28516758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7026E1B2" w14:textId="4BF52DC9" w:rsidR="0035416E" w:rsidRPr="00C206C2" w:rsidRDefault="004577D2" w:rsidP="004577D2">
      <w:pPr>
        <w:pStyle w:val="Sraopastraipa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567"/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4577D2">
        <w:rPr>
          <w:rFonts w:eastAsia="Times New Roman"/>
          <w:lang w:val="lt-LT" w:eastAsia="lt-LT"/>
        </w:rPr>
        <w:t>Reikalavimai tinklalaidžių sklaidai nacionaliniuose interneto portaluose (sklaida turi būti vykdoma dviejuose portaluose):</w:t>
      </w:r>
    </w:p>
    <w:p w14:paraId="6B2889A8" w14:textId="75A2C884" w:rsidR="0035416E" w:rsidRPr="00C206C2" w:rsidRDefault="003605A0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tinklalaidės turi būti patalpintos </w:t>
      </w:r>
      <w:r w:rsidRPr="00C206C2">
        <w:rPr>
          <w:rFonts w:eastAsia="Arial"/>
          <w:bCs/>
          <w:kern w:val="24"/>
          <w:lang w:val="lt-LT"/>
        </w:rPr>
        <w:t xml:space="preserve">internetiniame naujienų portale, kurio 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>pagal 202</w:t>
      </w:r>
      <w:r w:rsidR="00306309" w:rsidRPr="002D1677">
        <w:rPr>
          <w:rFonts w:eastAsia="Arial"/>
          <w:bCs/>
          <w:color w:val="000000" w:themeColor="text1"/>
          <w:kern w:val="24"/>
          <w:lang w:val="lt-LT"/>
        </w:rPr>
        <w:t>6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 xml:space="preserve"> m. </w:t>
      </w:r>
      <w:r w:rsidR="00F4631C" w:rsidRPr="002D1677">
        <w:rPr>
          <w:rFonts w:eastAsia="Arial"/>
          <w:bCs/>
          <w:color w:val="000000" w:themeColor="text1"/>
          <w:kern w:val="24"/>
          <w:lang w:val="lt-LT"/>
        </w:rPr>
        <w:t xml:space="preserve">vasario 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>mėnesio viešai paskelbtus rezu</w:t>
      </w:r>
      <w:r w:rsidRPr="00C206C2">
        <w:rPr>
          <w:rFonts w:eastAsia="Arial"/>
          <w:bCs/>
          <w:kern w:val="24"/>
          <w:lang w:val="lt-LT"/>
        </w:rPr>
        <w:t>ltatus (</w:t>
      </w:r>
      <w:hyperlink r:id="rId12" w:history="1">
        <w:r w:rsidR="00306309" w:rsidRPr="00306309">
          <w:rPr>
            <w:rStyle w:val="Hipersaitas"/>
            <w:rFonts w:eastAsia="Arial"/>
            <w:bCs/>
            <w:kern w:val="24"/>
            <w:lang w:val="lt-LT"/>
          </w:rPr>
          <w:t>https://gemius.com/lt/blogas</w:t>
        </w:r>
      </w:hyperlink>
      <w:r w:rsidRPr="00C206C2">
        <w:rPr>
          <w:rFonts w:eastAsia="Arial"/>
          <w:bCs/>
          <w:kern w:val="24"/>
          <w:lang w:val="lt-LT"/>
        </w:rPr>
        <w:t xml:space="preserve">) vidutinis dienos realių vartotojų skaičius yra ne mažesnis kaip </w:t>
      </w:r>
      <w:r w:rsidR="0035416E" w:rsidRPr="00C206C2">
        <w:rPr>
          <w:rFonts w:eastAsia="Arial"/>
          <w:bCs/>
          <w:kern w:val="24"/>
          <w:lang w:val="lt-LT"/>
        </w:rPr>
        <w:t>3</w:t>
      </w:r>
      <w:r w:rsidR="00306309">
        <w:rPr>
          <w:rFonts w:eastAsia="Arial"/>
          <w:bCs/>
          <w:kern w:val="24"/>
          <w:lang w:val="lt-LT"/>
        </w:rPr>
        <w:t>0</w:t>
      </w:r>
      <w:r w:rsidR="0035416E" w:rsidRPr="00C206C2">
        <w:rPr>
          <w:rFonts w:eastAsia="Arial"/>
          <w:bCs/>
          <w:kern w:val="24"/>
          <w:lang w:val="lt-LT"/>
        </w:rPr>
        <w:t>0</w:t>
      </w:r>
      <w:r w:rsidRPr="00C206C2">
        <w:rPr>
          <w:rFonts w:eastAsia="Arial"/>
          <w:bCs/>
          <w:kern w:val="24"/>
          <w:lang w:val="lt-LT"/>
        </w:rPr>
        <w:t>000 (</w:t>
      </w:r>
      <w:r w:rsidR="0035416E" w:rsidRPr="00C206C2">
        <w:rPr>
          <w:rFonts w:eastAsia="Arial"/>
          <w:bCs/>
          <w:kern w:val="24"/>
          <w:lang w:val="lt-LT"/>
        </w:rPr>
        <w:t>trys</w:t>
      </w:r>
      <w:r w:rsidRPr="00C206C2">
        <w:rPr>
          <w:rFonts w:eastAsia="Arial"/>
          <w:bCs/>
          <w:kern w:val="24"/>
          <w:lang w:val="lt-LT"/>
        </w:rPr>
        <w:t xml:space="preserve"> šimtai tūkstančių). Portalas neturi būti įtrauktas į Lietuvos Respublikos valstybės saugumo departamento ar etikos priežiūrą atliekančių institucijų nerekomenduotinų portalų sąrašus;</w:t>
      </w:r>
    </w:p>
    <w:p w14:paraId="2B602CE8" w14:textId="793D523B" w:rsidR="0035416E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 xml:space="preserve">talpinant </w:t>
      </w:r>
      <w:proofErr w:type="spellStart"/>
      <w:r w:rsidR="003605A0" w:rsidRPr="00C206C2">
        <w:rPr>
          <w:rFonts w:eastAsia="Arial"/>
          <w:bCs/>
          <w:kern w:val="24"/>
          <w:lang w:val="lt-LT"/>
        </w:rPr>
        <w:t>tinklalaides</w:t>
      </w:r>
      <w:proofErr w:type="spellEnd"/>
      <w:r w:rsidR="003605A0" w:rsidRPr="00C206C2">
        <w:rPr>
          <w:rFonts w:eastAsia="Arial"/>
          <w:bCs/>
          <w:kern w:val="24"/>
          <w:lang w:val="lt-LT"/>
        </w:rPr>
        <w:t xml:space="preserve"> naujienų portale</w:t>
      </w:r>
      <w:r w:rsidR="007776C0">
        <w:rPr>
          <w:rFonts w:eastAsia="Arial"/>
          <w:bCs/>
          <w:kern w:val="24"/>
          <w:lang w:val="lt-LT"/>
        </w:rPr>
        <w:t>,</w:t>
      </w:r>
      <w:r w:rsidR="003605A0" w:rsidRPr="00C206C2">
        <w:rPr>
          <w:rFonts w:eastAsia="Arial"/>
          <w:bCs/>
          <w:kern w:val="24"/>
          <w:lang w:val="lt-LT"/>
        </w:rPr>
        <w:t xml:space="preserve"> turi būti sukurta rubrika (ji gali būti kitos ES investicijas viešinančios rubrikos dalis, tačiau turi būti atnaujintas vizualinis apipavidalinimas);</w:t>
      </w:r>
    </w:p>
    <w:p w14:paraId="62D4D12E" w14:textId="5E0154C7" w:rsidR="00306309" w:rsidRPr="0016115D" w:rsidRDefault="0035416E" w:rsidP="00306309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proofErr w:type="spellStart"/>
      <w:r w:rsidR="003605A0" w:rsidRPr="00C206C2">
        <w:rPr>
          <w:rFonts w:eastAsia="Arial"/>
          <w:bCs/>
          <w:kern w:val="24"/>
          <w:lang w:val="lt-LT"/>
        </w:rPr>
        <w:t>tinklalaides</w:t>
      </w:r>
      <w:proofErr w:type="spellEnd"/>
      <w:r w:rsidR="003605A0" w:rsidRPr="00C206C2">
        <w:rPr>
          <w:rFonts w:eastAsia="Arial"/>
          <w:bCs/>
          <w:kern w:val="24"/>
          <w:lang w:val="lt-LT"/>
        </w:rPr>
        <w:t xml:space="preserve"> paskelbti internetiniame naujienų portale pagal iš anksto  su perkančiąja organizacija suderintą tvarkaraštį</w:t>
      </w:r>
      <w:r w:rsidR="00A3074E">
        <w:rPr>
          <w:rFonts w:eastAsia="Arial"/>
          <w:bCs/>
          <w:kern w:val="24"/>
          <w:lang w:val="lt-LT"/>
        </w:rPr>
        <w:t xml:space="preserve"> </w:t>
      </w:r>
      <w:r w:rsidR="00A3074E" w:rsidRPr="00A3074E">
        <w:rPr>
          <w:rFonts w:eastAsia="Arial"/>
          <w:bCs/>
          <w:kern w:val="24"/>
          <w:lang w:val="lt-LT"/>
        </w:rPr>
        <w:t xml:space="preserve">(ne vėliau kaip prieš 3 (tris) darbo dienas iki tinklalaidės ir </w:t>
      </w:r>
      <w:r w:rsidR="00A3074E">
        <w:rPr>
          <w:rFonts w:eastAsia="Arial"/>
          <w:bCs/>
          <w:kern w:val="24"/>
          <w:lang w:val="lt-LT"/>
        </w:rPr>
        <w:t>straipsnio</w:t>
      </w:r>
      <w:r w:rsidR="00A3074E" w:rsidRPr="00A3074E">
        <w:rPr>
          <w:rFonts w:eastAsia="Arial"/>
          <w:bCs/>
          <w:kern w:val="24"/>
          <w:lang w:val="lt-LT"/>
        </w:rPr>
        <w:t xml:space="preserve"> paskelbimo)</w:t>
      </w:r>
      <w:r w:rsidR="007776C0">
        <w:rPr>
          <w:rFonts w:eastAsia="Arial"/>
          <w:bCs/>
          <w:kern w:val="24"/>
          <w:lang w:val="lt-LT"/>
        </w:rPr>
        <w:t>;</w:t>
      </w:r>
    </w:p>
    <w:p w14:paraId="5B63C1A4" w14:textId="015C3C70" w:rsidR="00306309" w:rsidRPr="0016115D" w:rsidRDefault="00306309" w:rsidP="00306309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tinklalaidės turi būti iššifruotos ir suredaguoti tekstai turi būti skelbiami tuose pa</w:t>
      </w:r>
      <w:r w:rsidR="007776C0">
        <w:rPr>
          <w:lang w:val="lt-LT"/>
        </w:rPr>
        <w:t>čiuose</w:t>
      </w:r>
      <w:r>
        <w:rPr>
          <w:lang w:val="lt-LT"/>
        </w:rPr>
        <w:t xml:space="preserve"> portaluose.</w:t>
      </w:r>
    </w:p>
    <w:p w14:paraId="3F9010CB" w14:textId="69228BDB" w:rsidR="00306309" w:rsidRPr="002C3E69" w:rsidRDefault="002C3E69" w:rsidP="00202196">
      <w:pPr>
        <w:shd w:val="clear" w:color="auto" w:fill="FFFFFF"/>
        <w:tabs>
          <w:tab w:val="left" w:pos="1134"/>
          <w:tab w:val="left" w:pos="1560"/>
          <w:tab w:val="left" w:pos="1843"/>
        </w:tabs>
        <w:ind w:firstLine="567"/>
        <w:jc w:val="both"/>
      </w:pPr>
      <w:r>
        <w:t xml:space="preserve">5.2. </w:t>
      </w:r>
      <w:r w:rsidR="00306309" w:rsidRPr="002C3E69">
        <w:t xml:space="preserve">Reikalavimai </w:t>
      </w:r>
      <w:r>
        <w:t xml:space="preserve">tinklalaidžių </w:t>
      </w:r>
      <w:r w:rsidR="00306309" w:rsidRPr="002C3E69">
        <w:t>tekstams:</w:t>
      </w:r>
    </w:p>
    <w:p w14:paraId="062DBEAC" w14:textId="3D609051" w:rsidR="00306309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1.</w:t>
      </w:r>
      <w:r w:rsidR="00306309" w:rsidRPr="000313B8">
        <w:t xml:space="preserve"> vieno teksto apimtis – ne mažiau kaip 3000 spaudos ženklų (be tarpais); </w:t>
      </w:r>
    </w:p>
    <w:p w14:paraId="2C584AA4" w14:textId="77777777" w:rsidR="000313B8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</w:p>
    <w:p w14:paraId="0D2FE55A" w14:textId="30073A18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2.</w:t>
      </w:r>
      <w:r w:rsidR="00306309" w:rsidRPr="000313B8">
        <w:t xml:space="preserve"> tekstai turi būti parengti ir paskelbti lietuvių kalba, tekstai turi būti parašyti aiškia, sklandžia ir taisyklinga kalba; </w:t>
      </w:r>
    </w:p>
    <w:p w14:paraId="4E16F116" w14:textId="68F75B73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3.</w:t>
      </w:r>
      <w:r w:rsidR="00306309" w:rsidRPr="000313B8">
        <w:t xml:space="preserve"> </w:t>
      </w:r>
      <w:r w:rsidR="002C3E69" w:rsidRPr="000313B8">
        <w:t>t</w:t>
      </w:r>
      <w:r w:rsidR="00306309" w:rsidRPr="000313B8">
        <w:t xml:space="preserve">ekstai turi būti su mažiausiai dviem iliustracijomis (nuotrauka, grafiku ar pan.); </w:t>
      </w:r>
    </w:p>
    <w:p w14:paraId="261F5B27" w14:textId="338CFFBA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4.</w:t>
      </w:r>
      <w:r w:rsidR="00306309" w:rsidRPr="000313B8">
        <w:t xml:space="preserve"> nuorodos į publikuojamus straipsnius turi būti aktyvios ne trumpiau nei metus po straipsnių paskelbimo; </w:t>
      </w:r>
    </w:p>
    <w:p w14:paraId="66C8045B" w14:textId="085F6F53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5.</w:t>
      </w:r>
      <w:r w:rsidR="00306309" w:rsidRPr="000313B8">
        <w:t xml:space="preserve"> kiekvienas tekstas turi būti rodomas internetinio naujienų portalo titulinio puslapio viršuje ne trumpiau kaip 4 </w:t>
      </w:r>
      <w:r w:rsidR="00656008" w:rsidRPr="000313B8">
        <w:t xml:space="preserve">(keturias) </w:t>
      </w:r>
      <w:r w:rsidR="00306309" w:rsidRPr="000313B8">
        <w:t>valandas</w:t>
      </w:r>
      <w:r w:rsidR="002C3E69" w:rsidRPr="000313B8">
        <w:t>;</w:t>
      </w:r>
      <w:r w:rsidR="00306309" w:rsidRPr="000313B8">
        <w:t xml:space="preserve"> </w:t>
      </w:r>
    </w:p>
    <w:p w14:paraId="58A3DDE2" w14:textId="4F4529FA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6.</w:t>
      </w:r>
      <w:r w:rsidR="00306309" w:rsidRPr="000313B8">
        <w:t xml:space="preserve"> </w:t>
      </w:r>
      <w:r w:rsidR="002C3E69" w:rsidRPr="000313B8">
        <w:t>t</w:t>
      </w:r>
      <w:r w:rsidR="00306309" w:rsidRPr="000313B8">
        <w:t>ekstai turi būti publikuojami taip, kad matytųsi publikavimo data;</w:t>
      </w:r>
    </w:p>
    <w:p w14:paraId="462094BD" w14:textId="19A4607E" w:rsidR="00306309" w:rsidRPr="000313B8" w:rsidRDefault="000313B8" w:rsidP="00553A07">
      <w:pPr>
        <w:shd w:val="clear" w:color="auto" w:fill="FFFFFF"/>
        <w:tabs>
          <w:tab w:val="left" w:pos="1134"/>
          <w:tab w:val="left" w:pos="1418"/>
          <w:tab w:val="left" w:pos="1843"/>
        </w:tabs>
        <w:ind w:firstLine="567"/>
        <w:jc w:val="both"/>
      </w:pPr>
      <w:r>
        <w:t>5.2.7.</w:t>
      </w:r>
      <w:r w:rsidR="00306309" w:rsidRPr="000313B8">
        <w:t xml:space="preserve"> </w:t>
      </w:r>
      <w:r w:rsidR="002C3E69" w:rsidRPr="000313B8">
        <w:t>k</w:t>
      </w:r>
      <w:r w:rsidR="00306309" w:rsidRPr="000313B8">
        <w:t>artu su tekstu (</w:t>
      </w:r>
      <w:r w:rsidR="00A3074E">
        <w:t xml:space="preserve">teksto </w:t>
      </w:r>
      <w:r w:rsidR="00306309" w:rsidRPr="000313B8">
        <w:t>pirmoje dalyje)</w:t>
      </w:r>
      <w:r w:rsidR="00306309" w:rsidRPr="00075A7B">
        <w:t xml:space="preserve"> tu</w:t>
      </w:r>
      <w:r w:rsidR="005B24BD">
        <w:t>ri</w:t>
      </w:r>
      <w:r w:rsidR="00306309" w:rsidRPr="00075A7B">
        <w:t xml:space="preserve"> būti paskelbta ir </w:t>
      </w:r>
      <w:proofErr w:type="spellStart"/>
      <w:r w:rsidR="00306309" w:rsidRPr="00075A7B">
        <w:t>tinklalaidė</w:t>
      </w:r>
      <w:proofErr w:type="spellEnd"/>
      <w:r w:rsidR="00306309" w:rsidRPr="00075A7B">
        <w:t>.</w:t>
      </w:r>
    </w:p>
    <w:p w14:paraId="5240D50C" w14:textId="77777777" w:rsidR="00751012" w:rsidRDefault="00751012" w:rsidP="005E2B7D">
      <w:pPr>
        <w:shd w:val="clear" w:color="auto" w:fill="FFFFFF"/>
        <w:tabs>
          <w:tab w:val="left" w:pos="993"/>
        </w:tabs>
        <w:jc w:val="center"/>
        <w:rPr>
          <w:b/>
          <w:bCs/>
          <w:color w:val="000000" w:themeColor="text1"/>
        </w:rPr>
      </w:pPr>
    </w:p>
    <w:p w14:paraId="207C4F9E" w14:textId="40E5FDA7" w:rsidR="005E2B7D" w:rsidRPr="002D1677" w:rsidRDefault="005E2B7D" w:rsidP="005E2B7D">
      <w:pPr>
        <w:shd w:val="clear" w:color="auto" w:fill="FFFFFF"/>
        <w:tabs>
          <w:tab w:val="left" w:pos="993"/>
        </w:tabs>
        <w:jc w:val="center"/>
        <w:rPr>
          <w:b/>
          <w:bCs/>
          <w:color w:val="000000" w:themeColor="text1"/>
        </w:rPr>
      </w:pPr>
      <w:r w:rsidRPr="002D1677">
        <w:rPr>
          <w:b/>
          <w:bCs/>
          <w:color w:val="000000" w:themeColor="text1"/>
        </w:rPr>
        <w:t xml:space="preserve">VI. REIKALAVIMAI TINKLALAIDŽIŲ SKLAIDAI </w:t>
      </w:r>
      <w:r w:rsidR="00306309" w:rsidRPr="002D1677">
        <w:rPr>
          <w:b/>
          <w:bCs/>
          <w:color w:val="000000" w:themeColor="text1"/>
        </w:rPr>
        <w:t>NAUJIENŲ AGENTŪROS PLATFORMOJE</w:t>
      </w:r>
    </w:p>
    <w:p w14:paraId="5FD81398" w14:textId="77777777" w:rsidR="005E2B7D" w:rsidRPr="002D1677" w:rsidRDefault="005E2B7D" w:rsidP="001A0343">
      <w:pPr>
        <w:jc w:val="both"/>
        <w:rPr>
          <w:color w:val="000000" w:themeColor="text1"/>
        </w:rPr>
      </w:pPr>
    </w:p>
    <w:p w14:paraId="43BBCDE2" w14:textId="7E5B6E3D" w:rsidR="00802D7C" w:rsidRPr="002D1677" w:rsidRDefault="00802D7C" w:rsidP="002D1677">
      <w:pPr>
        <w:ind w:firstLine="567"/>
        <w:jc w:val="both"/>
        <w:rPr>
          <w:color w:val="000000" w:themeColor="text1"/>
        </w:rPr>
      </w:pPr>
      <w:r w:rsidRPr="002D1677">
        <w:rPr>
          <w:color w:val="000000" w:themeColor="text1"/>
        </w:rPr>
        <w:t>6.1. Iššifruotų tinklalaidžių tekstai pagal 5.1.4 ir 5.</w:t>
      </w:r>
      <w:r w:rsidR="00075A7B">
        <w:rPr>
          <w:color w:val="000000" w:themeColor="text1"/>
        </w:rPr>
        <w:t>2</w:t>
      </w:r>
      <w:r w:rsidRPr="002D1677">
        <w:rPr>
          <w:color w:val="000000" w:themeColor="text1"/>
        </w:rPr>
        <w:t xml:space="preserve">  </w:t>
      </w:r>
      <w:r w:rsidR="002C3E69">
        <w:rPr>
          <w:color w:val="000000" w:themeColor="text1"/>
        </w:rPr>
        <w:t xml:space="preserve">papunkčius </w:t>
      </w:r>
      <w:r w:rsidRPr="002D1677">
        <w:rPr>
          <w:color w:val="000000" w:themeColor="text1"/>
        </w:rPr>
        <w:t xml:space="preserve">turi būti patalpinti vienos iš naujienų agentūrų </w:t>
      </w:r>
      <w:r w:rsidR="00EE29A1" w:rsidRPr="002D1677">
        <w:rPr>
          <w:color w:val="000000" w:themeColor="text1"/>
        </w:rPr>
        <w:t xml:space="preserve">pranešimų spaudai skelbimo </w:t>
      </w:r>
      <w:r w:rsidRPr="002D1677">
        <w:rPr>
          <w:color w:val="000000" w:themeColor="text1"/>
        </w:rPr>
        <w:t>platformoje.</w:t>
      </w:r>
    </w:p>
    <w:p w14:paraId="4F3795FE" w14:textId="607799A5" w:rsidR="00802D7C" w:rsidRPr="002D1677" w:rsidRDefault="00802D7C" w:rsidP="002D1677">
      <w:pPr>
        <w:ind w:firstLine="567"/>
        <w:jc w:val="both"/>
        <w:rPr>
          <w:color w:val="000000" w:themeColor="text1"/>
        </w:rPr>
      </w:pPr>
      <w:r w:rsidRPr="002D1677">
        <w:rPr>
          <w:color w:val="000000" w:themeColor="text1"/>
        </w:rPr>
        <w:t xml:space="preserve">6.2. Tiekėjas užtikrina, kad ne mažiau kaip 70 proc. tekstų patektų naujienų agentūros sukurtų tekstų sraute su aiškiai matomu tekstiniu išskyrimu (pvz. </w:t>
      </w:r>
      <w:proofErr w:type="spellStart"/>
      <w:r w:rsidRPr="002D1677">
        <w:rPr>
          <w:color w:val="000000" w:themeColor="text1"/>
        </w:rPr>
        <w:t>E</w:t>
      </w:r>
      <w:r w:rsidR="00DE4CB1" w:rsidRPr="002D1677">
        <w:rPr>
          <w:color w:val="000000" w:themeColor="text1"/>
        </w:rPr>
        <w:t>S</w:t>
      </w:r>
      <w:r w:rsidRPr="002D1677">
        <w:rPr>
          <w:color w:val="000000" w:themeColor="text1"/>
        </w:rPr>
        <w:t>minės</w:t>
      </w:r>
      <w:proofErr w:type="spellEnd"/>
      <w:r w:rsidRPr="002D1677">
        <w:rPr>
          <w:color w:val="000000" w:themeColor="text1"/>
        </w:rPr>
        <w:t xml:space="preserve"> istorijos</w:t>
      </w:r>
      <w:r w:rsidR="00F4631C" w:rsidRPr="002D1677">
        <w:rPr>
          <w:color w:val="000000" w:themeColor="text1"/>
        </w:rPr>
        <w:t xml:space="preserve">, </w:t>
      </w:r>
      <w:r w:rsidR="002C3E69">
        <w:rPr>
          <w:color w:val="000000" w:themeColor="text1"/>
        </w:rPr>
        <w:t xml:space="preserve">teksto </w:t>
      </w:r>
      <w:r w:rsidR="00F4631C" w:rsidRPr="002D1677">
        <w:rPr>
          <w:color w:val="000000" w:themeColor="text1"/>
        </w:rPr>
        <w:t xml:space="preserve">pavadinimas </w:t>
      </w:r>
      <w:r w:rsidR="00553A07">
        <w:rPr>
          <w:color w:val="000000" w:themeColor="text1"/>
        </w:rPr>
        <w:t xml:space="preserve">su perkančiąją organizacija </w:t>
      </w:r>
      <w:r w:rsidR="00F4631C" w:rsidRPr="002D1677">
        <w:rPr>
          <w:color w:val="000000" w:themeColor="text1"/>
        </w:rPr>
        <w:t xml:space="preserve">suderinamas per </w:t>
      </w:r>
      <w:r w:rsidR="00EE29A1" w:rsidRPr="002D1677">
        <w:rPr>
          <w:color w:val="000000" w:themeColor="text1"/>
        </w:rPr>
        <w:t>1</w:t>
      </w:r>
      <w:r w:rsidR="00F4631C" w:rsidRPr="002D1677">
        <w:rPr>
          <w:color w:val="000000" w:themeColor="text1"/>
        </w:rPr>
        <w:t xml:space="preserve">0 </w:t>
      </w:r>
      <w:r w:rsidR="00EE29A1" w:rsidRPr="002D1677">
        <w:rPr>
          <w:color w:val="000000" w:themeColor="text1"/>
        </w:rPr>
        <w:t xml:space="preserve">(dešimt) </w:t>
      </w:r>
      <w:r w:rsidR="00F4631C" w:rsidRPr="002D1677">
        <w:rPr>
          <w:color w:val="000000" w:themeColor="text1"/>
        </w:rPr>
        <w:t>darbo dienų</w:t>
      </w:r>
      <w:r w:rsidRPr="002D1677">
        <w:rPr>
          <w:color w:val="000000" w:themeColor="text1"/>
        </w:rPr>
        <w:t xml:space="preserve">). </w:t>
      </w:r>
    </w:p>
    <w:p w14:paraId="4027CBCB" w14:textId="272BE06A" w:rsidR="00802D7C" w:rsidRPr="002D1677" w:rsidRDefault="00802D7C" w:rsidP="0016115D">
      <w:pPr>
        <w:ind w:firstLine="1296"/>
        <w:jc w:val="both"/>
        <w:rPr>
          <w:color w:val="000000" w:themeColor="text1"/>
        </w:rPr>
      </w:pPr>
    </w:p>
    <w:p w14:paraId="6D5764BB" w14:textId="485AD6B0" w:rsidR="00853318" w:rsidRPr="002D1677" w:rsidRDefault="0011376C" w:rsidP="00EE66A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color w:val="000000" w:themeColor="text1"/>
          <w:lang w:val="lt-LT"/>
        </w:rPr>
      </w:pPr>
      <w:r w:rsidRPr="002D1677">
        <w:rPr>
          <w:b/>
          <w:color w:val="000000" w:themeColor="text1"/>
          <w:lang w:val="lt-LT"/>
        </w:rPr>
        <w:t>VI</w:t>
      </w:r>
      <w:r w:rsidR="00981240" w:rsidRPr="002D1677">
        <w:rPr>
          <w:b/>
          <w:color w:val="000000" w:themeColor="text1"/>
          <w:lang w:val="lt-LT"/>
        </w:rPr>
        <w:t>I</w:t>
      </w:r>
      <w:r w:rsidRPr="002D1677">
        <w:rPr>
          <w:b/>
          <w:color w:val="000000" w:themeColor="text1"/>
          <w:lang w:val="lt-LT"/>
        </w:rPr>
        <w:t>I</w:t>
      </w:r>
      <w:r w:rsidR="00075852" w:rsidRPr="002D1677">
        <w:rPr>
          <w:b/>
          <w:color w:val="000000" w:themeColor="text1"/>
          <w:lang w:val="lt-LT"/>
        </w:rPr>
        <w:t xml:space="preserve">. </w:t>
      </w:r>
      <w:r w:rsidR="006945D7" w:rsidRPr="002D1677">
        <w:rPr>
          <w:b/>
          <w:color w:val="000000" w:themeColor="text1"/>
          <w:lang w:val="lt-LT"/>
        </w:rPr>
        <w:t xml:space="preserve">PASLAUGŲ </w:t>
      </w:r>
      <w:r w:rsidR="000257AC" w:rsidRPr="002D1677">
        <w:rPr>
          <w:b/>
          <w:color w:val="000000" w:themeColor="text1"/>
          <w:lang w:val="lt-LT"/>
        </w:rPr>
        <w:t>TEIKIMO TVARKA</w:t>
      </w:r>
    </w:p>
    <w:p w14:paraId="4CC03D4A" w14:textId="77777777" w:rsidR="00AC76CC" w:rsidRPr="002D1677" w:rsidRDefault="00AC76CC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color w:val="000000" w:themeColor="text1"/>
          <w:lang w:val="lt-LT"/>
        </w:rPr>
      </w:pPr>
    </w:p>
    <w:p w14:paraId="05FC1455" w14:textId="6E032D7A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1. </w:t>
      </w:r>
      <w:r w:rsidR="00853318" w:rsidRPr="002D1677">
        <w:rPr>
          <w:color w:val="000000" w:themeColor="text1"/>
        </w:rPr>
        <w:t>Paslaugos teikiamos pagal atskirus perkančiosios organizacijos pateiktus užsakymus.</w:t>
      </w:r>
    </w:p>
    <w:p w14:paraId="32A4A931" w14:textId="690704FB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2. </w:t>
      </w:r>
      <w:r w:rsidR="00853318" w:rsidRPr="002D1677">
        <w:rPr>
          <w:color w:val="000000" w:themeColor="text1"/>
        </w:rPr>
        <w:t xml:space="preserve">Užsakymus perkančioji organizacija </w:t>
      </w:r>
      <w:r w:rsidR="001B653F" w:rsidRPr="002D1677">
        <w:rPr>
          <w:color w:val="000000" w:themeColor="text1"/>
        </w:rPr>
        <w:t>Tiekėjui</w:t>
      </w:r>
      <w:r w:rsidR="00853318" w:rsidRPr="002D1677">
        <w:rPr>
          <w:color w:val="000000" w:themeColor="text1"/>
        </w:rPr>
        <w:t xml:space="preserve"> teikia </w:t>
      </w:r>
      <w:r w:rsidR="006B3843">
        <w:rPr>
          <w:color w:val="000000" w:themeColor="text1"/>
        </w:rPr>
        <w:t>s</w:t>
      </w:r>
      <w:r w:rsidR="00853318" w:rsidRPr="002D1677">
        <w:rPr>
          <w:color w:val="000000" w:themeColor="text1"/>
        </w:rPr>
        <w:t>utartyje nurodytu elektroniniu paštu.</w:t>
      </w:r>
    </w:p>
    <w:p w14:paraId="71FB8BFF" w14:textId="1DA1B001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3. </w:t>
      </w:r>
      <w:r w:rsidR="00853318" w:rsidRPr="002D1677">
        <w:rPr>
          <w:color w:val="000000" w:themeColor="text1"/>
        </w:rPr>
        <w:t xml:space="preserve">Gavęs užsakymą, </w:t>
      </w:r>
      <w:r w:rsidR="001B653F" w:rsidRPr="002D1677">
        <w:rPr>
          <w:color w:val="000000" w:themeColor="text1"/>
        </w:rPr>
        <w:t>Tiekėjas</w:t>
      </w:r>
      <w:r w:rsidR="00853318" w:rsidRPr="002D1677">
        <w:rPr>
          <w:color w:val="000000" w:themeColor="text1"/>
        </w:rPr>
        <w:t xml:space="preserve"> per 2 (dvi) darbo dienas nuo už</w:t>
      </w:r>
      <w:r w:rsidR="008B2B23" w:rsidRPr="002D1677">
        <w:rPr>
          <w:color w:val="000000" w:themeColor="text1"/>
        </w:rPr>
        <w:t>sakymo</w:t>
      </w:r>
      <w:r w:rsidR="00853318" w:rsidRPr="002D1677">
        <w:rPr>
          <w:color w:val="000000" w:themeColor="text1"/>
        </w:rPr>
        <w:t xml:space="preserve"> gavimo dienos, su perkančiąja organizacija elektroninėmis ryšio priemonėmis  </w:t>
      </w:r>
      <w:r w:rsidR="006B3843">
        <w:rPr>
          <w:color w:val="000000" w:themeColor="text1"/>
        </w:rPr>
        <w:t xml:space="preserve">suderina </w:t>
      </w:r>
      <w:r w:rsidR="00B34B9A" w:rsidRPr="002D1677">
        <w:rPr>
          <w:color w:val="000000" w:themeColor="text1"/>
        </w:rPr>
        <w:t xml:space="preserve"> </w:t>
      </w:r>
      <w:r w:rsidR="00A30A81" w:rsidRPr="002D1677">
        <w:rPr>
          <w:color w:val="000000" w:themeColor="text1"/>
        </w:rPr>
        <w:t>tinklalaidžių</w:t>
      </w:r>
      <w:r w:rsidR="00853318" w:rsidRPr="002D1677">
        <w:rPr>
          <w:color w:val="000000" w:themeColor="text1"/>
        </w:rPr>
        <w:t xml:space="preserve"> sukūrim</w:t>
      </w:r>
      <w:r w:rsidR="006B3843">
        <w:rPr>
          <w:color w:val="000000" w:themeColor="text1"/>
        </w:rPr>
        <w:t>ą</w:t>
      </w:r>
      <w:r w:rsidR="00853318" w:rsidRPr="002D1677">
        <w:rPr>
          <w:color w:val="000000" w:themeColor="text1"/>
        </w:rPr>
        <w:t xml:space="preserve"> ir/ar </w:t>
      </w:r>
      <w:r w:rsidR="00A30A81" w:rsidRPr="002D1677">
        <w:rPr>
          <w:color w:val="000000" w:themeColor="text1"/>
        </w:rPr>
        <w:t>transliavim</w:t>
      </w:r>
      <w:r w:rsidR="006B3843">
        <w:rPr>
          <w:color w:val="000000" w:themeColor="text1"/>
        </w:rPr>
        <w:t>ą</w:t>
      </w:r>
      <w:r w:rsidR="00853318" w:rsidRPr="002D1677">
        <w:rPr>
          <w:color w:val="000000" w:themeColor="text1"/>
        </w:rPr>
        <w:t>, jei reikia,  konkreči</w:t>
      </w:r>
      <w:r w:rsidR="006B3843">
        <w:rPr>
          <w:color w:val="000000" w:themeColor="text1"/>
        </w:rPr>
        <w:t>us</w:t>
      </w:r>
      <w:r w:rsidR="00853318" w:rsidRPr="002D1677">
        <w:rPr>
          <w:color w:val="000000" w:themeColor="text1"/>
        </w:rPr>
        <w:t xml:space="preserve"> pašnekov</w:t>
      </w:r>
      <w:r w:rsidR="006B3843">
        <w:rPr>
          <w:color w:val="000000" w:themeColor="text1"/>
        </w:rPr>
        <w:t>us</w:t>
      </w:r>
      <w:r w:rsidR="00853318" w:rsidRPr="002D1677">
        <w:rPr>
          <w:color w:val="000000" w:themeColor="text1"/>
        </w:rPr>
        <w:t xml:space="preserve"> ir k</w:t>
      </w:r>
      <w:r w:rsidR="006B3843">
        <w:rPr>
          <w:color w:val="000000" w:themeColor="text1"/>
        </w:rPr>
        <w:t>i</w:t>
      </w:r>
      <w:r w:rsidR="00853318" w:rsidRPr="002D1677">
        <w:rPr>
          <w:color w:val="000000" w:themeColor="text1"/>
        </w:rPr>
        <w:t>t</w:t>
      </w:r>
      <w:r w:rsidR="006B3843">
        <w:rPr>
          <w:color w:val="000000" w:themeColor="text1"/>
        </w:rPr>
        <w:t>as</w:t>
      </w:r>
      <w:r w:rsidR="00853318" w:rsidRPr="002D1677">
        <w:rPr>
          <w:color w:val="000000" w:themeColor="text1"/>
        </w:rPr>
        <w:t xml:space="preserve"> svarbi</w:t>
      </w:r>
      <w:r w:rsidR="006B3843">
        <w:rPr>
          <w:color w:val="000000" w:themeColor="text1"/>
        </w:rPr>
        <w:t>as,</w:t>
      </w:r>
      <w:r w:rsidR="00853318" w:rsidRPr="002D1677">
        <w:rPr>
          <w:color w:val="000000" w:themeColor="text1"/>
        </w:rPr>
        <w:t xml:space="preserve"> su paslaugų teikimu susijusi</w:t>
      </w:r>
      <w:r w:rsidR="006B3843">
        <w:rPr>
          <w:color w:val="000000" w:themeColor="text1"/>
        </w:rPr>
        <w:t>as,</w:t>
      </w:r>
      <w:r w:rsidR="00853318" w:rsidRPr="002D1677">
        <w:rPr>
          <w:color w:val="000000" w:themeColor="text1"/>
        </w:rPr>
        <w:t xml:space="preserve"> </w:t>
      </w:r>
      <w:proofErr w:type="spellStart"/>
      <w:r w:rsidR="00853318" w:rsidRPr="002D1677">
        <w:rPr>
          <w:color w:val="000000" w:themeColor="text1"/>
        </w:rPr>
        <w:t>deta</w:t>
      </w:r>
      <w:r w:rsidR="006B3843">
        <w:rPr>
          <w:color w:val="000000" w:themeColor="text1"/>
        </w:rPr>
        <w:t>es</w:t>
      </w:r>
      <w:proofErr w:type="spellEnd"/>
      <w:r w:rsidR="00853318" w:rsidRPr="002D1677">
        <w:rPr>
          <w:color w:val="000000" w:themeColor="text1"/>
        </w:rPr>
        <w:t xml:space="preserve">. </w:t>
      </w:r>
    </w:p>
    <w:p w14:paraId="5A36B59D" w14:textId="59577612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4. </w:t>
      </w:r>
      <w:r w:rsidR="00853318" w:rsidRPr="002D1677">
        <w:rPr>
          <w:color w:val="000000" w:themeColor="text1"/>
        </w:rPr>
        <w:t>Per užsakyme nurodytą terminą</w:t>
      </w:r>
      <w:r w:rsidR="008B2B23" w:rsidRPr="002D1677">
        <w:rPr>
          <w:color w:val="000000" w:themeColor="text1"/>
        </w:rPr>
        <w:t xml:space="preserve"> sukurtą</w:t>
      </w:r>
      <w:r w:rsidR="00853318" w:rsidRPr="002D1677">
        <w:rPr>
          <w:color w:val="000000" w:themeColor="text1"/>
        </w:rPr>
        <w:t xml:space="preserve"> </w:t>
      </w:r>
      <w:proofErr w:type="spellStart"/>
      <w:r w:rsidR="00A30A81" w:rsidRPr="002D1677">
        <w:rPr>
          <w:color w:val="000000" w:themeColor="text1"/>
        </w:rPr>
        <w:t>tinklalaid</w:t>
      </w:r>
      <w:r w:rsidR="007B5D02" w:rsidRPr="002D1677">
        <w:rPr>
          <w:color w:val="000000" w:themeColor="text1"/>
        </w:rPr>
        <w:t>ę</w:t>
      </w:r>
      <w:proofErr w:type="spellEnd"/>
      <w:r w:rsidR="006B3843">
        <w:rPr>
          <w:color w:val="000000" w:themeColor="text1"/>
        </w:rPr>
        <w:t xml:space="preserve"> </w:t>
      </w:r>
      <w:r w:rsidR="007B5D02" w:rsidRPr="002D1677">
        <w:rPr>
          <w:color w:val="000000" w:themeColor="text1"/>
        </w:rPr>
        <w:t>(-</w:t>
      </w:r>
      <w:proofErr w:type="spellStart"/>
      <w:r w:rsidR="007B5D02" w:rsidRPr="002D1677">
        <w:rPr>
          <w:color w:val="000000" w:themeColor="text1"/>
        </w:rPr>
        <w:t>es</w:t>
      </w:r>
      <w:proofErr w:type="spellEnd"/>
      <w:r w:rsidR="007B5D02" w:rsidRPr="002D1677">
        <w:rPr>
          <w:color w:val="000000" w:themeColor="text1"/>
        </w:rPr>
        <w:t>)</w:t>
      </w:r>
      <w:r w:rsidR="00853318" w:rsidRPr="002D1677">
        <w:rPr>
          <w:color w:val="000000" w:themeColor="text1"/>
        </w:rPr>
        <w:t xml:space="preserve">, </w:t>
      </w:r>
      <w:r w:rsidR="001B653F" w:rsidRPr="002D1677">
        <w:rPr>
          <w:color w:val="000000" w:themeColor="text1"/>
        </w:rPr>
        <w:t>Tiekėjas</w:t>
      </w:r>
      <w:r w:rsidR="006B3843">
        <w:rPr>
          <w:color w:val="000000" w:themeColor="text1"/>
        </w:rPr>
        <w:t>,</w:t>
      </w:r>
      <w:r w:rsidR="00853318" w:rsidRPr="002D1677">
        <w:rPr>
          <w:color w:val="000000" w:themeColor="text1"/>
        </w:rPr>
        <w:t xml:space="preserve"> </w:t>
      </w:r>
      <w:r w:rsidR="006B3843">
        <w:rPr>
          <w:color w:val="000000" w:themeColor="text1"/>
        </w:rPr>
        <w:t>s</w:t>
      </w:r>
      <w:r w:rsidR="00853318" w:rsidRPr="002D1677">
        <w:rPr>
          <w:color w:val="000000" w:themeColor="text1"/>
        </w:rPr>
        <w:t>utartyje nurodytu elektroniniu paštu</w:t>
      </w:r>
      <w:r w:rsidR="006B3843">
        <w:rPr>
          <w:color w:val="000000" w:themeColor="text1"/>
        </w:rPr>
        <w:t>,</w:t>
      </w:r>
      <w:r w:rsidR="00853318" w:rsidRPr="002D1677">
        <w:rPr>
          <w:color w:val="000000" w:themeColor="text1"/>
        </w:rPr>
        <w:t xml:space="preserve"> pateikia j</w:t>
      </w:r>
      <w:r w:rsidR="006B3843">
        <w:rPr>
          <w:color w:val="000000" w:themeColor="text1"/>
        </w:rPr>
        <w:t>ą</w:t>
      </w:r>
      <w:r w:rsidR="00853318" w:rsidRPr="002D1677">
        <w:rPr>
          <w:color w:val="000000" w:themeColor="text1"/>
        </w:rPr>
        <w:t xml:space="preserve"> </w:t>
      </w:r>
      <w:r w:rsidR="006B3843">
        <w:rPr>
          <w:color w:val="000000" w:themeColor="text1"/>
        </w:rPr>
        <w:t>(jas)</w:t>
      </w:r>
      <w:r w:rsidR="00A0248A">
        <w:rPr>
          <w:color w:val="000000" w:themeColor="text1"/>
        </w:rPr>
        <w:t xml:space="preserve"> </w:t>
      </w:r>
      <w:r w:rsidR="00853318" w:rsidRPr="002D1677">
        <w:rPr>
          <w:color w:val="000000" w:themeColor="text1"/>
        </w:rPr>
        <w:t xml:space="preserve">perkančiajai organizacijai </w:t>
      </w:r>
      <w:r w:rsidR="00A0248A">
        <w:rPr>
          <w:color w:val="000000" w:themeColor="text1"/>
        </w:rPr>
        <w:t>su</w:t>
      </w:r>
      <w:r w:rsidR="00853318" w:rsidRPr="002D1677">
        <w:rPr>
          <w:color w:val="000000" w:themeColor="text1"/>
        </w:rPr>
        <w:t xml:space="preserve">derinimui. </w:t>
      </w:r>
    </w:p>
    <w:p w14:paraId="7FE22B29" w14:textId="51778B3E" w:rsidR="00AC76CC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5. </w:t>
      </w:r>
      <w:r w:rsidR="00853318" w:rsidRPr="002D1677">
        <w:rPr>
          <w:color w:val="000000" w:themeColor="text1"/>
        </w:rPr>
        <w:t xml:space="preserve">Perkančioji organizacija per 2 (dvi) darbo dienas </w:t>
      </w:r>
      <w:r w:rsidR="00A0248A">
        <w:rPr>
          <w:color w:val="000000" w:themeColor="text1"/>
        </w:rPr>
        <w:t>nuo tinklalaidės (-</w:t>
      </w:r>
      <w:proofErr w:type="spellStart"/>
      <w:r w:rsidR="00A0248A">
        <w:rPr>
          <w:color w:val="000000" w:themeColor="text1"/>
        </w:rPr>
        <w:t>žių</w:t>
      </w:r>
      <w:proofErr w:type="spellEnd"/>
      <w:r w:rsidR="00A0248A">
        <w:rPr>
          <w:color w:val="000000" w:themeColor="text1"/>
        </w:rPr>
        <w:t xml:space="preserve">) gavimo dienos </w:t>
      </w:r>
      <w:r w:rsidR="00853318" w:rsidRPr="002D1677">
        <w:rPr>
          <w:color w:val="000000" w:themeColor="text1"/>
        </w:rPr>
        <w:t>patvirtina</w:t>
      </w:r>
      <w:r w:rsidR="00851BF9" w:rsidRPr="002D1677">
        <w:rPr>
          <w:color w:val="000000" w:themeColor="text1"/>
        </w:rPr>
        <w:t xml:space="preserve"> </w:t>
      </w:r>
      <w:proofErr w:type="spellStart"/>
      <w:r w:rsidR="007B5D02" w:rsidRPr="002D1677">
        <w:rPr>
          <w:color w:val="000000" w:themeColor="text1"/>
        </w:rPr>
        <w:t>tinklalaidę</w:t>
      </w:r>
      <w:proofErr w:type="spellEnd"/>
      <w:r w:rsidR="00A0248A">
        <w:rPr>
          <w:color w:val="000000" w:themeColor="text1"/>
        </w:rPr>
        <w:t xml:space="preserve"> </w:t>
      </w:r>
      <w:r w:rsidR="007B5D02" w:rsidRPr="002D1677">
        <w:rPr>
          <w:color w:val="000000" w:themeColor="text1"/>
        </w:rPr>
        <w:t>(-</w:t>
      </w:r>
      <w:proofErr w:type="spellStart"/>
      <w:r w:rsidR="007B5D02" w:rsidRPr="002D1677">
        <w:rPr>
          <w:color w:val="000000" w:themeColor="text1"/>
        </w:rPr>
        <w:t>es</w:t>
      </w:r>
      <w:proofErr w:type="spellEnd"/>
      <w:r w:rsidR="007B5D02" w:rsidRPr="002D1677">
        <w:rPr>
          <w:color w:val="000000" w:themeColor="text1"/>
        </w:rPr>
        <w:t xml:space="preserve">) </w:t>
      </w:r>
      <w:r w:rsidR="00853318" w:rsidRPr="002D1677">
        <w:rPr>
          <w:color w:val="000000" w:themeColor="text1"/>
        </w:rPr>
        <w:t>arba gali pateikti pastabas ir pasiūlyti dėl jo</w:t>
      </w:r>
      <w:r w:rsidR="008B2B23" w:rsidRPr="002D1677">
        <w:rPr>
          <w:color w:val="000000" w:themeColor="text1"/>
        </w:rPr>
        <w:t>s</w:t>
      </w:r>
      <w:r w:rsidR="00853318" w:rsidRPr="002D1677">
        <w:rPr>
          <w:color w:val="000000" w:themeColor="text1"/>
        </w:rPr>
        <w:t>/jų tobulinimo.</w:t>
      </w:r>
    </w:p>
    <w:p w14:paraId="229ED003" w14:textId="3E29CC75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>.6.</w:t>
      </w:r>
      <w:r w:rsidR="00853318" w:rsidRPr="002D1677">
        <w:rPr>
          <w:color w:val="000000" w:themeColor="text1"/>
        </w:rPr>
        <w:t xml:space="preserve"> </w:t>
      </w:r>
      <w:r w:rsidR="001B653F" w:rsidRPr="002D1677">
        <w:rPr>
          <w:color w:val="000000" w:themeColor="text1"/>
        </w:rPr>
        <w:t>Tiekėjas</w:t>
      </w:r>
      <w:r w:rsidR="00853318" w:rsidRPr="002D1677">
        <w:rPr>
          <w:color w:val="000000" w:themeColor="text1"/>
        </w:rPr>
        <w:t xml:space="preserve"> privalo atsižvelgti į perkančiosios organizacijos pateiktas pastabas ir pagal jas pakoreguoti</w:t>
      </w:r>
      <w:r w:rsidR="00851BF9" w:rsidRPr="002D1677">
        <w:rPr>
          <w:color w:val="000000" w:themeColor="text1"/>
        </w:rPr>
        <w:t xml:space="preserve"> </w:t>
      </w:r>
      <w:proofErr w:type="spellStart"/>
      <w:r w:rsidR="007B5D02" w:rsidRPr="002D1677">
        <w:rPr>
          <w:color w:val="000000" w:themeColor="text1"/>
        </w:rPr>
        <w:t>tinklalaidę</w:t>
      </w:r>
      <w:proofErr w:type="spellEnd"/>
      <w:r w:rsidR="00A0248A">
        <w:rPr>
          <w:color w:val="000000" w:themeColor="text1"/>
        </w:rPr>
        <w:t xml:space="preserve"> </w:t>
      </w:r>
      <w:r w:rsidR="007B5D02" w:rsidRPr="002D1677">
        <w:rPr>
          <w:color w:val="000000" w:themeColor="text1"/>
        </w:rPr>
        <w:t>(-</w:t>
      </w:r>
      <w:proofErr w:type="spellStart"/>
      <w:r w:rsidR="007B5D02" w:rsidRPr="002D1677">
        <w:rPr>
          <w:color w:val="000000" w:themeColor="text1"/>
        </w:rPr>
        <w:t>es</w:t>
      </w:r>
      <w:proofErr w:type="spellEnd"/>
      <w:r w:rsidR="007B5D02" w:rsidRPr="002D1677">
        <w:rPr>
          <w:color w:val="000000" w:themeColor="text1"/>
        </w:rPr>
        <w:t xml:space="preserve">) </w:t>
      </w:r>
      <w:r w:rsidR="00853318" w:rsidRPr="002D1677">
        <w:rPr>
          <w:color w:val="000000" w:themeColor="text1"/>
        </w:rPr>
        <w:t xml:space="preserve">ne vėliau kaip per 2 (dvi) darbo dienas nuo pastabų </w:t>
      </w:r>
      <w:r w:rsidR="00853318" w:rsidRPr="00552D17">
        <w:t>gavimo dienos.</w:t>
      </w:r>
    </w:p>
    <w:p w14:paraId="419ED057" w14:textId="569F76EC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rPr>
          <w:rFonts w:eastAsia="Times New Roman"/>
          <w:lang w:eastAsia="lt-LT"/>
        </w:rPr>
        <w:t>8</w:t>
      </w:r>
      <w:r w:rsidR="0011376C">
        <w:rPr>
          <w:rFonts w:eastAsia="Times New Roman"/>
          <w:lang w:eastAsia="lt-LT"/>
        </w:rPr>
        <w:t>.7</w:t>
      </w:r>
      <w:r w:rsidR="001B653F">
        <w:rPr>
          <w:rFonts w:eastAsia="Times New Roman"/>
          <w:lang w:eastAsia="lt-LT"/>
        </w:rPr>
        <w:t>. Tiekėjas</w:t>
      </w:r>
      <w:r w:rsidR="00A033BF" w:rsidRPr="007C64E5">
        <w:rPr>
          <w:rFonts w:eastAsia="Times New Roman"/>
          <w:lang w:eastAsia="lt-LT"/>
        </w:rPr>
        <w:t xml:space="preserve">, suteikęs </w:t>
      </w:r>
      <w:r w:rsidR="00A033BF" w:rsidRPr="00C10E39">
        <w:rPr>
          <w:rFonts w:eastAsia="Times New Roman"/>
          <w:color w:val="000000" w:themeColor="text1"/>
          <w:lang w:eastAsia="lt-LT"/>
        </w:rPr>
        <w:t>paslaugas</w:t>
      </w:r>
      <w:r w:rsidR="00A033BF" w:rsidRPr="00C10E39">
        <w:rPr>
          <w:color w:val="000000" w:themeColor="text1"/>
        </w:rPr>
        <w:t xml:space="preserve">,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ateikia </w:t>
      </w:r>
      <w:r w:rsidR="001B653F">
        <w:rPr>
          <w:rFonts w:eastAsia="Times New Roman"/>
          <w:color w:val="000000" w:themeColor="text1"/>
          <w:lang w:eastAsia="lt-LT"/>
        </w:rPr>
        <w:t>Pirkėjui</w:t>
      </w:r>
      <w:r w:rsidR="001B653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6C7B8D">
        <w:rPr>
          <w:rFonts w:eastAsia="Times New Roman"/>
          <w:color w:val="000000" w:themeColor="text1"/>
          <w:lang w:eastAsia="lt-LT"/>
        </w:rPr>
        <w:t xml:space="preserve">paslaugų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erdavimo-priėmimo aktą </w:t>
      </w:r>
      <w:r w:rsidR="00A033BF">
        <w:rPr>
          <w:rFonts w:eastAsia="Times New Roman"/>
          <w:color w:val="000000" w:themeColor="text1"/>
          <w:lang w:eastAsia="lt-LT"/>
        </w:rPr>
        <w:t xml:space="preserve">kartu </w:t>
      </w:r>
      <w:r w:rsidR="00A033BF" w:rsidRPr="00C10E39">
        <w:rPr>
          <w:rFonts w:eastAsia="Times New Roman"/>
          <w:color w:val="000000" w:themeColor="text1"/>
          <w:lang w:eastAsia="lt-LT"/>
        </w:rPr>
        <w:t>su</w:t>
      </w:r>
      <w:r w:rsidR="00A033BF" w:rsidRPr="00F378DB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suteiktų </w:t>
      </w:r>
      <w:r w:rsidR="00A033BF" w:rsidRPr="00F378DB">
        <w:rPr>
          <w:rFonts w:eastAsia="Times New Roman"/>
          <w:color w:val="000000" w:themeColor="text1"/>
          <w:lang w:eastAsia="lt-LT"/>
        </w:rPr>
        <w:t>paslaug</w:t>
      </w:r>
      <w:r w:rsidR="00A033BF">
        <w:rPr>
          <w:rFonts w:eastAsia="Times New Roman"/>
          <w:color w:val="000000" w:themeColor="text1"/>
          <w:lang w:eastAsia="lt-LT"/>
        </w:rPr>
        <w:t>ų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ataskaita (toliau – ataskaita), </w:t>
      </w:r>
      <w:r w:rsidR="00A033BF" w:rsidRPr="00DD3F45">
        <w:t xml:space="preserve">kurioje turi būti </w:t>
      </w:r>
      <w:r w:rsidR="00A033BF" w:rsidRPr="008220CF">
        <w:t>aprašytos suteiktos paslaugos ir pasiekti rezultatai</w:t>
      </w:r>
      <w:r w:rsidR="00A033BF">
        <w:t xml:space="preserve"> </w:t>
      </w:r>
      <w:r w:rsidR="00A033BF" w:rsidRPr="00AC76CC">
        <w:t xml:space="preserve">(kartu su transliuotų </w:t>
      </w:r>
      <w:r w:rsidR="00A033BF">
        <w:t xml:space="preserve">tinklalaidžių įrašų </w:t>
      </w:r>
      <w:r w:rsidR="00A033BF" w:rsidRPr="00AC76CC">
        <w:t>kopijomis)</w:t>
      </w:r>
      <w:r w:rsidR="00A033BF">
        <w:t>. T</w:t>
      </w:r>
      <w:r w:rsidR="00853318" w:rsidRPr="00AC76CC">
        <w:t>eikiama ataskaita turi būti patvirtinta parašu asmens, atsakingo už paslaugų</w:t>
      </w:r>
      <w:r w:rsidR="00A033BF">
        <w:t xml:space="preserve"> teikimo sutarties įgyvendinimą</w:t>
      </w:r>
      <w:r w:rsidR="00853318" w:rsidRPr="00AC76CC">
        <w:t>.</w:t>
      </w:r>
    </w:p>
    <w:p w14:paraId="42083C1C" w14:textId="1FF0D326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</w:t>
      </w:r>
      <w:r w:rsidR="00CA55C0">
        <w:t>8</w:t>
      </w:r>
      <w:r w:rsidR="0011376C">
        <w:t xml:space="preserve">. </w:t>
      </w:r>
      <w:r w:rsidR="00A73E16" w:rsidRPr="0021659B">
        <w:t xml:space="preserve">Visus paslaugų teikimo laikotarpiu iškylančius klausimus </w:t>
      </w:r>
      <w:r w:rsidR="001B653F">
        <w:t>Tiekėjas</w:t>
      </w:r>
      <w:r w:rsidR="00A73E16" w:rsidRPr="0021659B">
        <w:t xml:space="preserve"> turi derinti su perkančiąja organizacija bei atsižvelgus į perkančiosios organizacijos pastabas ir esant poreikiui, pataisyti .</w:t>
      </w:r>
    </w:p>
    <w:p w14:paraId="291D1903" w14:textId="7383400A" w:rsidR="006945D7" w:rsidRPr="0021659B" w:rsidRDefault="00981240" w:rsidP="0011376C">
      <w:pPr>
        <w:pStyle w:val="Default"/>
        <w:tabs>
          <w:tab w:val="left" w:pos="0"/>
          <w:tab w:val="left" w:pos="567"/>
          <w:tab w:val="left" w:pos="709"/>
          <w:tab w:val="left" w:pos="851"/>
          <w:tab w:val="left" w:pos="993"/>
          <w:tab w:val="left" w:pos="1134"/>
          <w:tab w:val="left" w:pos="1276"/>
          <w:tab w:val="left" w:pos="1843"/>
        </w:tabs>
        <w:suppressAutoHyphens/>
        <w:ind w:left="142" w:firstLine="425"/>
        <w:jc w:val="both"/>
      </w:pPr>
      <w:r>
        <w:t>8</w:t>
      </w:r>
      <w:r w:rsidR="0011376C">
        <w:t>.</w:t>
      </w:r>
      <w:r w:rsidR="00CA55C0">
        <w:t>9</w:t>
      </w:r>
      <w:r w:rsidR="0011376C">
        <w:t xml:space="preserve">. </w:t>
      </w:r>
      <w:r w:rsidR="001B653F">
        <w:t>Tiekėjo</w:t>
      </w:r>
      <w:r w:rsidR="00A73E16" w:rsidRPr="0021659B">
        <w:t xml:space="preserve"> įgyvendinamose informavimo priemonėse, </w:t>
      </w:r>
      <w:r w:rsidR="00A73E16" w:rsidRPr="00851BF9">
        <w:rPr>
          <w:rFonts w:eastAsia="Arial"/>
          <w:bCs/>
          <w:kern w:val="24"/>
        </w:rPr>
        <w:t xml:space="preserve">vadovaujantis </w:t>
      </w:r>
      <w:r w:rsidR="00A73E16" w:rsidRPr="00851BF9">
        <w:rPr>
          <w:rFonts w:eastAsia="Arial"/>
          <w:bCs/>
          <w:i/>
          <w:iCs/>
          <w:kern w:val="24"/>
        </w:rPr>
        <w:t>ES emblemos naudojimo taisyklėmis</w:t>
      </w:r>
      <w:r w:rsidR="00A73E16" w:rsidRPr="0021659B">
        <w:rPr>
          <w:rStyle w:val="Puslapioinaosnuoroda"/>
          <w:rFonts w:eastAsia="Arial"/>
          <w:bCs/>
          <w:kern w:val="24"/>
        </w:rPr>
        <w:footnoteReference w:id="1"/>
      </w:r>
      <w:r w:rsidR="00A73E16" w:rsidRPr="00851BF9">
        <w:rPr>
          <w:rFonts w:eastAsia="Arial"/>
          <w:bCs/>
          <w:i/>
          <w:iCs/>
          <w:kern w:val="24"/>
        </w:rPr>
        <w:t xml:space="preserve">, </w:t>
      </w:r>
      <w:r w:rsidR="00FA490C">
        <w:t>turi būti naudojamas</w:t>
      </w:r>
      <w:r w:rsidR="00A73E16" w:rsidRPr="0021659B">
        <w:t xml:space="preserve"> atitinkami fondų logotipai</w:t>
      </w:r>
      <w:r w:rsidR="00A73E16" w:rsidRPr="00851BF9">
        <w:rPr>
          <w:rFonts w:eastAsia="Arial"/>
          <w:bCs/>
          <w:kern w:val="24"/>
        </w:rPr>
        <w:t xml:space="preserve">, kurie nurodyti </w:t>
      </w:r>
      <w:hyperlink r:id="rId13" w:history="1">
        <w:r w:rsidR="00A73E16" w:rsidRPr="00851BF9">
          <w:rPr>
            <w:rStyle w:val="Hipersaitas"/>
            <w:rFonts w:eastAsia="Arial"/>
            <w:bCs/>
            <w:kern w:val="24"/>
          </w:rPr>
          <w:t>www.esinvesticijos.lt</w:t>
        </w:r>
      </w:hyperlink>
      <w:r w:rsidR="00A73E16" w:rsidRPr="00851BF9">
        <w:rPr>
          <w:rFonts w:eastAsia="Arial"/>
          <w:bCs/>
          <w:kern w:val="24"/>
        </w:rPr>
        <w:t xml:space="preserve"> puslapyje.</w:t>
      </w:r>
    </w:p>
    <w:p w14:paraId="5C555D0F" w14:textId="3A48D7B9" w:rsidR="00BA0472" w:rsidRPr="0021659B" w:rsidRDefault="0071196F" w:rsidP="00CA55C0">
      <w:pPr>
        <w:ind w:firstLine="567"/>
        <w:jc w:val="center"/>
        <w:rPr>
          <w:b/>
        </w:rPr>
      </w:pPr>
      <w:r w:rsidRPr="0021659B">
        <w:rPr>
          <w:b/>
        </w:rPr>
        <w:t>____________________________________</w:t>
      </w:r>
    </w:p>
    <w:sectPr w:rsidR="00BA0472" w:rsidRPr="0021659B" w:rsidSect="00F50567">
      <w:headerReference w:type="default" r:id="rId14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00DDD" w14:textId="77777777" w:rsidR="000D7C73" w:rsidRDefault="000D7C73" w:rsidP="00BA0472">
      <w:r>
        <w:separator/>
      </w:r>
    </w:p>
  </w:endnote>
  <w:endnote w:type="continuationSeparator" w:id="0">
    <w:p w14:paraId="2FEFB869" w14:textId="77777777" w:rsidR="000D7C73" w:rsidRDefault="000D7C73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5AA19" w14:textId="77777777" w:rsidR="000D7C73" w:rsidRDefault="000D7C73" w:rsidP="00BA0472">
      <w:r>
        <w:separator/>
      </w:r>
    </w:p>
  </w:footnote>
  <w:footnote w:type="continuationSeparator" w:id="0">
    <w:p w14:paraId="0C101736" w14:textId="77777777" w:rsidR="000D7C73" w:rsidRDefault="000D7C73" w:rsidP="00BA0472">
      <w:r>
        <w:continuationSeparator/>
      </w:r>
    </w:p>
  </w:footnote>
  <w:footnote w:id="1">
    <w:p w14:paraId="0947C195" w14:textId="77777777" w:rsidR="00A73E16" w:rsidRPr="005E4C2A" w:rsidRDefault="00A73E16" w:rsidP="00A73E16">
      <w:pPr>
        <w:pStyle w:val="Puslapioinaostekstas"/>
        <w:rPr>
          <w:sz w:val="18"/>
          <w:szCs w:val="18"/>
          <w:lang w:val="lt-LT"/>
        </w:rPr>
      </w:pPr>
      <w:r w:rsidRPr="005E4C2A">
        <w:rPr>
          <w:rStyle w:val="Puslapioinaosnuoroda"/>
          <w:sz w:val="18"/>
          <w:szCs w:val="18"/>
        </w:rPr>
        <w:footnoteRef/>
      </w:r>
      <w:r w:rsidRPr="005D4491">
        <w:rPr>
          <w:sz w:val="18"/>
          <w:szCs w:val="18"/>
          <w:lang w:val="lt-LT"/>
        </w:rPr>
        <w:t xml:space="preserve"> </w:t>
      </w:r>
      <w:hyperlink r:id="rId1" w:history="1">
        <w:r w:rsidRPr="005E4C2A">
          <w:rPr>
            <w:rStyle w:val="Hipersaitas"/>
            <w:rFonts w:eastAsia="Arial"/>
            <w:kern w:val="24"/>
            <w:sz w:val="18"/>
            <w:szCs w:val="18"/>
            <w:bdr w:val="none" w:sz="0" w:space="0" w:color="auto"/>
            <w:lang w:val="lt-LT" w:eastAsia="lt-LT"/>
          </w:rPr>
          <w:t>https://ec.europa.eu/info/sites/default/files/eu-emblem-rules_lt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1AE3C60F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CA1">
          <w:rPr>
            <w:noProof/>
          </w:rPr>
          <w:t>4</w:t>
        </w:r>
        <w:r>
          <w:fldChar w:fldCharType="end"/>
        </w:r>
      </w:p>
    </w:sdtContent>
  </w:sdt>
  <w:p w14:paraId="2F31DF21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16657AE"/>
    <w:multiLevelType w:val="multilevel"/>
    <w:tmpl w:val="33603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31454C"/>
    <w:multiLevelType w:val="multilevel"/>
    <w:tmpl w:val="62B4F23A"/>
    <w:lvl w:ilvl="0">
      <w:start w:val="5"/>
      <w:numFmt w:val="decimal"/>
      <w:lvlText w:val="%1."/>
      <w:lvlJc w:val="left"/>
      <w:pPr>
        <w:ind w:left="360" w:hanging="360"/>
      </w:pPr>
      <w:rPr>
        <w:rFonts w:eastAsia="Arial Unicode MS" w:hint="default"/>
        <w:color w:val="auto"/>
      </w:rPr>
    </w:lvl>
    <w:lvl w:ilvl="1">
      <w:start w:val="1"/>
      <w:numFmt w:val="decimal"/>
      <w:lvlText w:val="6.%2."/>
      <w:lvlJc w:val="left"/>
      <w:pPr>
        <w:ind w:left="786" w:hanging="360"/>
      </w:pPr>
      <w:rPr>
        <w:rFonts w:eastAsia="Arial Unicode MS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Arial Unicode MS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Arial Unicode MS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Arial Unicode MS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Arial Unicode MS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Arial Unicode MS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Arial Unicode MS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Arial Unicode MS" w:hint="default"/>
        <w:color w:val="auto"/>
      </w:rPr>
    </w:lvl>
  </w:abstractNum>
  <w:abstractNum w:abstractNumId="3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4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08E85628"/>
    <w:multiLevelType w:val="multilevel"/>
    <w:tmpl w:val="F3E0A16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color w:val="auto"/>
      </w:rPr>
    </w:lvl>
    <w:lvl w:ilvl="3">
      <w:start w:val="1"/>
      <w:numFmt w:val="decimalZero"/>
      <w:lvlText w:val="%1.%2.%3.%4."/>
      <w:lvlJc w:val="left"/>
      <w:pPr>
        <w:ind w:left="1998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color w:val="auto"/>
      </w:rPr>
    </w:lvl>
  </w:abstractNum>
  <w:abstractNum w:abstractNumId="7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4B10AC0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8A07791"/>
    <w:multiLevelType w:val="multilevel"/>
    <w:tmpl w:val="FC62E5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6.%2."/>
      <w:lvlJc w:val="left"/>
      <w:pPr>
        <w:ind w:left="928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10" w15:restartNumberingAfterBreak="0">
    <w:nsid w:val="1CAA5CC2"/>
    <w:multiLevelType w:val="multilevel"/>
    <w:tmpl w:val="A9F6C0B0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eastAsia="Calibri" w:hint="default"/>
        <w:i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  <w:i w:val="0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i w:val="0"/>
        <w:color w:val="000000" w:themeColor="text1"/>
      </w:rPr>
    </w:lvl>
  </w:abstractNum>
  <w:abstractNum w:abstractNumId="11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12" w15:restartNumberingAfterBreak="0">
    <w:nsid w:val="1ECA6203"/>
    <w:multiLevelType w:val="multilevel"/>
    <w:tmpl w:val="3BA21250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5" w:hanging="465"/>
      </w:pPr>
      <w:rPr>
        <w:rFonts w:eastAsia="Times New Roman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eastAsia="Times New Roman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eastAsia="Times New Roman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eastAsia="Times New Roman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eastAsia="Times New Roman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eastAsia="Times New Roman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eastAsia="Times New Roman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eastAsia="Times New Roman" w:hint="default"/>
        <w:color w:val="auto"/>
      </w:rPr>
    </w:lvl>
  </w:abstractNum>
  <w:abstractNum w:abstractNumId="13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4" w15:restartNumberingAfterBreak="0">
    <w:nsid w:val="26E72E9E"/>
    <w:multiLevelType w:val="hybridMultilevel"/>
    <w:tmpl w:val="F050B13C"/>
    <w:lvl w:ilvl="0" w:tplc="D74CF544">
      <w:start w:val="1"/>
      <w:numFmt w:val="decimal"/>
      <w:lvlText w:val="%1."/>
      <w:lvlJc w:val="left"/>
      <w:pPr>
        <w:ind w:left="2216" w:hanging="1365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310F4687"/>
    <w:multiLevelType w:val="multilevel"/>
    <w:tmpl w:val="D0C84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84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3777F0"/>
    <w:multiLevelType w:val="multilevel"/>
    <w:tmpl w:val="F322F6D6"/>
    <w:lvl w:ilvl="0">
      <w:start w:val="1"/>
      <w:numFmt w:val="decimal"/>
      <w:lvlText w:val="%1.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7" w:hanging="10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54" w:hanging="10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21" w:hanging="10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 w15:restartNumberingAfterBreak="0">
    <w:nsid w:val="41BE5CD4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0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2103E"/>
    <w:multiLevelType w:val="multilevel"/>
    <w:tmpl w:val="60D2E8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E60FCE"/>
    <w:multiLevelType w:val="multilevel"/>
    <w:tmpl w:val="571C30F4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6939AB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4" w15:restartNumberingAfterBreak="0">
    <w:nsid w:val="4FEB3887"/>
    <w:multiLevelType w:val="multilevel"/>
    <w:tmpl w:val="079890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2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B2F0D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6" w15:restartNumberingAfterBreak="0">
    <w:nsid w:val="55457E89"/>
    <w:multiLevelType w:val="multilevel"/>
    <w:tmpl w:val="363C2B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5AE42359"/>
    <w:multiLevelType w:val="hybridMultilevel"/>
    <w:tmpl w:val="9E7683AC"/>
    <w:lvl w:ilvl="0" w:tplc="0427000F">
      <w:start w:val="1"/>
      <w:numFmt w:val="decimal"/>
      <w:lvlText w:val="%1."/>
      <w:lvlJc w:val="left"/>
      <w:pPr>
        <w:ind w:left="1710" w:hanging="360"/>
      </w:pPr>
    </w:lvl>
    <w:lvl w:ilvl="1" w:tplc="04270019" w:tentative="1">
      <w:start w:val="1"/>
      <w:numFmt w:val="lowerLetter"/>
      <w:lvlText w:val="%2."/>
      <w:lvlJc w:val="left"/>
      <w:pPr>
        <w:ind w:left="2430" w:hanging="360"/>
      </w:pPr>
    </w:lvl>
    <w:lvl w:ilvl="2" w:tplc="0427001B" w:tentative="1">
      <w:start w:val="1"/>
      <w:numFmt w:val="lowerRoman"/>
      <w:lvlText w:val="%3."/>
      <w:lvlJc w:val="right"/>
      <w:pPr>
        <w:ind w:left="3150" w:hanging="180"/>
      </w:pPr>
    </w:lvl>
    <w:lvl w:ilvl="3" w:tplc="0427000F" w:tentative="1">
      <w:start w:val="1"/>
      <w:numFmt w:val="decimal"/>
      <w:lvlText w:val="%4."/>
      <w:lvlJc w:val="left"/>
      <w:pPr>
        <w:ind w:left="3870" w:hanging="360"/>
      </w:pPr>
    </w:lvl>
    <w:lvl w:ilvl="4" w:tplc="04270019" w:tentative="1">
      <w:start w:val="1"/>
      <w:numFmt w:val="lowerLetter"/>
      <w:lvlText w:val="%5."/>
      <w:lvlJc w:val="left"/>
      <w:pPr>
        <w:ind w:left="4590" w:hanging="360"/>
      </w:pPr>
    </w:lvl>
    <w:lvl w:ilvl="5" w:tplc="0427001B" w:tentative="1">
      <w:start w:val="1"/>
      <w:numFmt w:val="lowerRoman"/>
      <w:lvlText w:val="%6."/>
      <w:lvlJc w:val="right"/>
      <w:pPr>
        <w:ind w:left="5310" w:hanging="180"/>
      </w:pPr>
    </w:lvl>
    <w:lvl w:ilvl="6" w:tplc="0427000F" w:tentative="1">
      <w:start w:val="1"/>
      <w:numFmt w:val="decimal"/>
      <w:lvlText w:val="%7."/>
      <w:lvlJc w:val="left"/>
      <w:pPr>
        <w:ind w:left="6030" w:hanging="360"/>
      </w:pPr>
    </w:lvl>
    <w:lvl w:ilvl="7" w:tplc="04270019" w:tentative="1">
      <w:start w:val="1"/>
      <w:numFmt w:val="lowerLetter"/>
      <w:lvlText w:val="%8."/>
      <w:lvlJc w:val="left"/>
      <w:pPr>
        <w:ind w:left="6750" w:hanging="360"/>
      </w:pPr>
    </w:lvl>
    <w:lvl w:ilvl="8" w:tplc="0427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5B9D5056"/>
    <w:multiLevelType w:val="multilevel"/>
    <w:tmpl w:val="5986E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31" w15:restartNumberingAfterBreak="0">
    <w:nsid w:val="5EF94D8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4431D3B"/>
    <w:multiLevelType w:val="hybridMultilevel"/>
    <w:tmpl w:val="6868EF40"/>
    <w:lvl w:ilvl="0" w:tplc="AEC0AE4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48B7F25"/>
    <w:multiLevelType w:val="multilevel"/>
    <w:tmpl w:val="92C4D52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</w:abstractNum>
  <w:abstractNum w:abstractNumId="34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35" w15:restartNumberingAfterBreak="0">
    <w:nsid w:val="69C57B9E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6" w15:restartNumberingAfterBreak="0">
    <w:nsid w:val="6C3B6267"/>
    <w:multiLevelType w:val="multilevel"/>
    <w:tmpl w:val="50505B6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72AD1732"/>
    <w:multiLevelType w:val="multilevel"/>
    <w:tmpl w:val="354E411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30C7096"/>
    <w:multiLevelType w:val="multilevel"/>
    <w:tmpl w:val="E458B82C"/>
    <w:lvl w:ilvl="0">
      <w:start w:val="2"/>
      <w:numFmt w:val="decimal"/>
      <w:lvlText w:val="%1"/>
      <w:lvlJc w:val="left"/>
      <w:pPr>
        <w:ind w:left="660" w:hanging="660"/>
      </w:pPr>
      <w:rPr>
        <w:rFonts w:eastAsia="Arial" w:hint="default"/>
        <w:color w:val="auto"/>
      </w:rPr>
    </w:lvl>
    <w:lvl w:ilvl="1">
      <w:start w:val="5"/>
      <w:numFmt w:val="decimal"/>
      <w:lvlText w:val="%1.%2"/>
      <w:lvlJc w:val="left"/>
      <w:pPr>
        <w:ind w:left="660" w:hanging="660"/>
      </w:pPr>
      <w:rPr>
        <w:rFonts w:eastAsia="Arial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  <w:color w:val="auto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  <w:color w:val="auto"/>
      </w:rPr>
    </w:lvl>
  </w:abstractNum>
  <w:abstractNum w:abstractNumId="39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0" w15:restartNumberingAfterBreak="0">
    <w:nsid w:val="7D032836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1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42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856233126">
    <w:abstractNumId w:val="16"/>
  </w:num>
  <w:num w:numId="2" w16cid:durableId="1720283497">
    <w:abstractNumId w:val="18"/>
  </w:num>
  <w:num w:numId="3" w16cid:durableId="1467965372">
    <w:abstractNumId w:val="5"/>
  </w:num>
  <w:num w:numId="4" w16cid:durableId="538057996">
    <w:abstractNumId w:val="29"/>
  </w:num>
  <w:num w:numId="5" w16cid:durableId="392507377">
    <w:abstractNumId w:val="42"/>
  </w:num>
  <w:num w:numId="6" w16cid:durableId="734469660">
    <w:abstractNumId w:val="13"/>
  </w:num>
  <w:num w:numId="7" w16cid:durableId="1116486089">
    <w:abstractNumId w:val="39"/>
  </w:num>
  <w:num w:numId="8" w16cid:durableId="668559093">
    <w:abstractNumId w:val="4"/>
  </w:num>
  <w:num w:numId="9" w16cid:durableId="137306921">
    <w:abstractNumId w:val="0"/>
  </w:num>
  <w:num w:numId="10" w16cid:durableId="1190024990">
    <w:abstractNumId w:val="20"/>
  </w:num>
  <w:num w:numId="11" w16cid:durableId="1759785997">
    <w:abstractNumId w:val="11"/>
  </w:num>
  <w:num w:numId="12" w16cid:durableId="1619528735">
    <w:abstractNumId w:val="30"/>
  </w:num>
  <w:num w:numId="13" w16cid:durableId="1484539506">
    <w:abstractNumId w:val="41"/>
  </w:num>
  <w:num w:numId="14" w16cid:durableId="2029791081">
    <w:abstractNumId w:val="3"/>
  </w:num>
  <w:num w:numId="15" w16cid:durableId="31660352">
    <w:abstractNumId w:val="34"/>
  </w:num>
  <w:num w:numId="16" w16cid:durableId="1392967943">
    <w:abstractNumId w:val="7"/>
  </w:num>
  <w:num w:numId="17" w16cid:durableId="1712075614">
    <w:abstractNumId w:val="14"/>
  </w:num>
  <w:num w:numId="18" w16cid:durableId="1930650249">
    <w:abstractNumId w:val="32"/>
  </w:num>
  <w:num w:numId="19" w16cid:durableId="1720006169">
    <w:abstractNumId w:val="26"/>
  </w:num>
  <w:num w:numId="20" w16cid:durableId="633023247">
    <w:abstractNumId w:val="10"/>
  </w:num>
  <w:num w:numId="21" w16cid:durableId="1587010">
    <w:abstractNumId w:val="19"/>
  </w:num>
  <w:num w:numId="22" w16cid:durableId="1396513413">
    <w:abstractNumId w:val="15"/>
  </w:num>
  <w:num w:numId="23" w16cid:durableId="162819485">
    <w:abstractNumId w:val="17"/>
  </w:num>
  <w:num w:numId="24" w16cid:durableId="2001351285">
    <w:abstractNumId w:val="31"/>
  </w:num>
  <w:num w:numId="25" w16cid:durableId="1015032129">
    <w:abstractNumId w:val="8"/>
  </w:num>
  <w:num w:numId="26" w16cid:durableId="1131511090">
    <w:abstractNumId w:val="12"/>
  </w:num>
  <w:num w:numId="27" w16cid:durableId="906653309">
    <w:abstractNumId w:val="27"/>
  </w:num>
  <w:num w:numId="28" w16cid:durableId="202987356">
    <w:abstractNumId w:val="21"/>
  </w:num>
  <w:num w:numId="29" w16cid:durableId="2145806150">
    <w:abstractNumId w:val="33"/>
  </w:num>
  <w:num w:numId="30" w16cid:durableId="2130850909">
    <w:abstractNumId w:val="22"/>
  </w:num>
  <w:num w:numId="31" w16cid:durableId="2146238753">
    <w:abstractNumId w:val="23"/>
  </w:num>
  <w:num w:numId="32" w16cid:durableId="2138058141">
    <w:abstractNumId w:val="9"/>
  </w:num>
  <w:num w:numId="33" w16cid:durableId="1875192905">
    <w:abstractNumId w:val="2"/>
  </w:num>
  <w:num w:numId="34" w16cid:durableId="1755976128">
    <w:abstractNumId w:val="38"/>
  </w:num>
  <w:num w:numId="35" w16cid:durableId="93064101">
    <w:abstractNumId w:val="37"/>
  </w:num>
  <w:num w:numId="36" w16cid:durableId="546845149">
    <w:abstractNumId w:val="36"/>
  </w:num>
  <w:num w:numId="37" w16cid:durableId="1561281687">
    <w:abstractNumId w:val="40"/>
  </w:num>
  <w:num w:numId="38" w16cid:durableId="1886792192">
    <w:abstractNumId w:val="28"/>
  </w:num>
  <w:num w:numId="39" w16cid:durableId="2053993948">
    <w:abstractNumId w:val="1"/>
  </w:num>
  <w:num w:numId="40" w16cid:durableId="1117486493">
    <w:abstractNumId w:val="24"/>
  </w:num>
  <w:num w:numId="41" w16cid:durableId="702023715">
    <w:abstractNumId w:val="6"/>
  </w:num>
  <w:num w:numId="42" w16cid:durableId="1040595934">
    <w:abstractNumId w:val="25"/>
  </w:num>
  <w:num w:numId="43" w16cid:durableId="1049961792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118A7"/>
    <w:rsid w:val="0001365F"/>
    <w:rsid w:val="00014D26"/>
    <w:rsid w:val="00017D41"/>
    <w:rsid w:val="000257AC"/>
    <w:rsid w:val="00030888"/>
    <w:rsid w:val="000310A9"/>
    <w:rsid w:val="000313B8"/>
    <w:rsid w:val="00031D34"/>
    <w:rsid w:val="00043876"/>
    <w:rsid w:val="000539EE"/>
    <w:rsid w:val="0006174B"/>
    <w:rsid w:val="00072BEE"/>
    <w:rsid w:val="00075852"/>
    <w:rsid w:val="00075A7B"/>
    <w:rsid w:val="000812DB"/>
    <w:rsid w:val="000827F1"/>
    <w:rsid w:val="00082BDE"/>
    <w:rsid w:val="00094931"/>
    <w:rsid w:val="000B3260"/>
    <w:rsid w:val="000C00E5"/>
    <w:rsid w:val="000C0AE8"/>
    <w:rsid w:val="000C5EA2"/>
    <w:rsid w:val="000C6380"/>
    <w:rsid w:val="000D1571"/>
    <w:rsid w:val="000D2BA4"/>
    <w:rsid w:val="000D6DAF"/>
    <w:rsid w:val="000D7C73"/>
    <w:rsid w:val="000E6FAE"/>
    <w:rsid w:val="000F4E10"/>
    <w:rsid w:val="000F541B"/>
    <w:rsid w:val="000F5E75"/>
    <w:rsid w:val="000F729A"/>
    <w:rsid w:val="00107939"/>
    <w:rsid w:val="0011376C"/>
    <w:rsid w:val="001148E1"/>
    <w:rsid w:val="0011718C"/>
    <w:rsid w:val="001274E2"/>
    <w:rsid w:val="00135C59"/>
    <w:rsid w:val="001467B6"/>
    <w:rsid w:val="00147156"/>
    <w:rsid w:val="0015315E"/>
    <w:rsid w:val="0016115D"/>
    <w:rsid w:val="0016371F"/>
    <w:rsid w:val="00177F3D"/>
    <w:rsid w:val="0019258B"/>
    <w:rsid w:val="001A0343"/>
    <w:rsid w:val="001A22E5"/>
    <w:rsid w:val="001A2317"/>
    <w:rsid w:val="001A5629"/>
    <w:rsid w:val="001A5D85"/>
    <w:rsid w:val="001A7B13"/>
    <w:rsid w:val="001A7EEC"/>
    <w:rsid w:val="001B653F"/>
    <w:rsid w:val="001B76CB"/>
    <w:rsid w:val="001C1C14"/>
    <w:rsid w:val="001C2408"/>
    <w:rsid w:val="001C765F"/>
    <w:rsid w:val="001D058C"/>
    <w:rsid w:val="001D10C3"/>
    <w:rsid w:val="001D7E33"/>
    <w:rsid w:val="001E1C96"/>
    <w:rsid w:val="001E4495"/>
    <w:rsid w:val="001E558B"/>
    <w:rsid w:val="001F1546"/>
    <w:rsid w:val="001F2789"/>
    <w:rsid w:val="00202196"/>
    <w:rsid w:val="00202641"/>
    <w:rsid w:val="00204DE6"/>
    <w:rsid w:val="0021659B"/>
    <w:rsid w:val="002353F7"/>
    <w:rsid w:val="00242B23"/>
    <w:rsid w:val="00242EC7"/>
    <w:rsid w:val="00251BE9"/>
    <w:rsid w:val="002561D7"/>
    <w:rsid w:val="00265D50"/>
    <w:rsid w:val="0027307B"/>
    <w:rsid w:val="00280D22"/>
    <w:rsid w:val="002869EC"/>
    <w:rsid w:val="00292755"/>
    <w:rsid w:val="002A5EDC"/>
    <w:rsid w:val="002B2F24"/>
    <w:rsid w:val="002B3EFE"/>
    <w:rsid w:val="002C3E69"/>
    <w:rsid w:val="002D1677"/>
    <w:rsid w:val="002F012F"/>
    <w:rsid w:val="002F2B1E"/>
    <w:rsid w:val="002F5EBD"/>
    <w:rsid w:val="002F7984"/>
    <w:rsid w:val="00302097"/>
    <w:rsid w:val="003037DC"/>
    <w:rsid w:val="00306309"/>
    <w:rsid w:val="00307A7C"/>
    <w:rsid w:val="003143A9"/>
    <w:rsid w:val="0032081D"/>
    <w:rsid w:val="00326C5F"/>
    <w:rsid w:val="003340AE"/>
    <w:rsid w:val="003369F2"/>
    <w:rsid w:val="00342764"/>
    <w:rsid w:val="0035416E"/>
    <w:rsid w:val="003605A0"/>
    <w:rsid w:val="00365EF0"/>
    <w:rsid w:val="00374E9A"/>
    <w:rsid w:val="00393D03"/>
    <w:rsid w:val="00396F85"/>
    <w:rsid w:val="00397C6E"/>
    <w:rsid w:val="003B105F"/>
    <w:rsid w:val="003B196D"/>
    <w:rsid w:val="003B3AB1"/>
    <w:rsid w:val="003B3CDC"/>
    <w:rsid w:val="003B4D38"/>
    <w:rsid w:val="003B5922"/>
    <w:rsid w:val="003B6336"/>
    <w:rsid w:val="003C10C3"/>
    <w:rsid w:val="003C19F2"/>
    <w:rsid w:val="003C66DE"/>
    <w:rsid w:val="003C6AC1"/>
    <w:rsid w:val="003D0FED"/>
    <w:rsid w:val="003D10B5"/>
    <w:rsid w:val="003D1C93"/>
    <w:rsid w:val="003E0399"/>
    <w:rsid w:val="003E12B4"/>
    <w:rsid w:val="003E3257"/>
    <w:rsid w:val="003F4BE6"/>
    <w:rsid w:val="003F4C55"/>
    <w:rsid w:val="003F6A2E"/>
    <w:rsid w:val="004001B2"/>
    <w:rsid w:val="00400CD0"/>
    <w:rsid w:val="00406322"/>
    <w:rsid w:val="00414061"/>
    <w:rsid w:val="00415EC6"/>
    <w:rsid w:val="00430F71"/>
    <w:rsid w:val="00441201"/>
    <w:rsid w:val="00450467"/>
    <w:rsid w:val="00451BFD"/>
    <w:rsid w:val="00453F2B"/>
    <w:rsid w:val="004577D2"/>
    <w:rsid w:val="00460A78"/>
    <w:rsid w:val="004738ED"/>
    <w:rsid w:val="00475A2F"/>
    <w:rsid w:val="00475B50"/>
    <w:rsid w:val="00475C31"/>
    <w:rsid w:val="00481344"/>
    <w:rsid w:val="00482484"/>
    <w:rsid w:val="00495B74"/>
    <w:rsid w:val="004A05B4"/>
    <w:rsid w:val="004A2236"/>
    <w:rsid w:val="004B2CA1"/>
    <w:rsid w:val="004B2FBB"/>
    <w:rsid w:val="004B5FE7"/>
    <w:rsid w:val="004C115D"/>
    <w:rsid w:val="004C36CE"/>
    <w:rsid w:val="004C44DA"/>
    <w:rsid w:val="004C5AC9"/>
    <w:rsid w:val="004C5CC4"/>
    <w:rsid w:val="004D3B00"/>
    <w:rsid w:val="004D5E73"/>
    <w:rsid w:val="004D71CF"/>
    <w:rsid w:val="004E5989"/>
    <w:rsid w:val="004E65D3"/>
    <w:rsid w:val="004F11A1"/>
    <w:rsid w:val="00501883"/>
    <w:rsid w:val="00501B4E"/>
    <w:rsid w:val="00503A12"/>
    <w:rsid w:val="00503E00"/>
    <w:rsid w:val="005042A8"/>
    <w:rsid w:val="0051058B"/>
    <w:rsid w:val="0051059A"/>
    <w:rsid w:val="00527A8F"/>
    <w:rsid w:val="0054500A"/>
    <w:rsid w:val="00546001"/>
    <w:rsid w:val="00552ECD"/>
    <w:rsid w:val="00553A07"/>
    <w:rsid w:val="00553BD1"/>
    <w:rsid w:val="0056415C"/>
    <w:rsid w:val="00565C05"/>
    <w:rsid w:val="00575836"/>
    <w:rsid w:val="00576C37"/>
    <w:rsid w:val="00585615"/>
    <w:rsid w:val="005860E6"/>
    <w:rsid w:val="00586DDF"/>
    <w:rsid w:val="005945AF"/>
    <w:rsid w:val="005A4A56"/>
    <w:rsid w:val="005B10CC"/>
    <w:rsid w:val="005B1E3C"/>
    <w:rsid w:val="005B24BD"/>
    <w:rsid w:val="005B3FB1"/>
    <w:rsid w:val="005B7CA7"/>
    <w:rsid w:val="005C0799"/>
    <w:rsid w:val="005C3946"/>
    <w:rsid w:val="005D1064"/>
    <w:rsid w:val="005D4491"/>
    <w:rsid w:val="005E062B"/>
    <w:rsid w:val="005E2B7D"/>
    <w:rsid w:val="005F0139"/>
    <w:rsid w:val="005F4425"/>
    <w:rsid w:val="005F7BAE"/>
    <w:rsid w:val="00610787"/>
    <w:rsid w:val="00610C65"/>
    <w:rsid w:val="00634004"/>
    <w:rsid w:val="0063636F"/>
    <w:rsid w:val="0064591F"/>
    <w:rsid w:val="00651C48"/>
    <w:rsid w:val="00652333"/>
    <w:rsid w:val="00656008"/>
    <w:rsid w:val="006635D6"/>
    <w:rsid w:val="00677431"/>
    <w:rsid w:val="00683309"/>
    <w:rsid w:val="006945D7"/>
    <w:rsid w:val="0069493B"/>
    <w:rsid w:val="0069615C"/>
    <w:rsid w:val="0069793F"/>
    <w:rsid w:val="006A2F80"/>
    <w:rsid w:val="006A5FF6"/>
    <w:rsid w:val="006A6964"/>
    <w:rsid w:val="006B3843"/>
    <w:rsid w:val="006C2641"/>
    <w:rsid w:val="006C646A"/>
    <w:rsid w:val="006C7B8D"/>
    <w:rsid w:val="006D7429"/>
    <w:rsid w:val="006E024B"/>
    <w:rsid w:val="006E2419"/>
    <w:rsid w:val="006E2B8E"/>
    <w:rsid w:val="0071196F"/>
    <w:rsid w:val="00715E91"/>
    <w:rsid w:val="00723283"/>
    <w:rsid w:val="00726F91"/>
    <w:rsid w:val="007323EA"/>
    <w:rsid w:val="00742298"/>
    <w:rsid w:val="007456EA"/>
    <w:rsid w:val="007467A7"/>
    <w:rsid w:val="00751012"/>
    <w:rsid w:val="00761E78"/>
    <w:rsid w:val="007737B9"/>
    <w:rsid w:val="007776C0"/>
    <w:rsid w:val="007A5780"/>
    <w:rsid w:val="007B3505"/>
    <w:rsid w:val="007B3D80"/>
    <w:rsid w:val="007B5D02"/>
    <w:rsid w:val="007C3FB6"/>
    <w:rsid w:val="007C782C"/>
    <w:rsid w:val="007D22DD"/>
    <w:rsid w:val="007D34AC"/>
    <w:rsid w:val="007D3524"/>
    <w:rsid w:val="007F2B74"/>
    <w:rsid w:val="00802D7C"/>
    <w:rsid w:val="00810105"/>
    <w:rsid w:val="00814DD8"/>
    <w:rsid w:val="00816EF3"/>
    <w:rsid w:val="00827467"/>
    <w:rsid w:val="00840F63"/>
    <w:rsid w:val="00842BEA"/>
    <w:rsid w:val="00843384"/>
    <w:rsid w:val="008441B9"/>
    <w:rsid w:val="00846387"/>
    <w:rsid w:val="008500B8"/>
    <w:rsid w:val="00851BF9"/>
    <w:rsid w:val="00853318"/>
    <w:rsid w:val="00853C4F"/>
    <w:rsid w:val="00854029"/>
    <w:rsid w:val="008648D3"/>
    <w:rsid w:val="00867747"/>
    <w:rsid w:val="00870B0F"/>
    <w:rsid w:val="0087146A"/>
    <w:rsid w:val="00872B6C"/>
    <w:rsid w:val="0087376D"/>
    <w:rsid w:val="0088696B"/>
    <w:rsid w:val="00893E10"/>
    <w:rsid w:val="00894BA3"/>
    <w:rsid w:val="008960AF"/>
    <w:rsid w:val="008A265C"/>
    <w:rsid w:val="008B2B23"/>
    <w:rsid w:val="008B362A"/>
    <w:rsid w:val="008B3F74"/>
    <w:rsid w:val="008B780F"/>
    <w:rsid w:val="008C3DC1"/>
    <w:rsid w:val="008D63C9"/>
    <w:rsid w:val="008E502D"/>
    <w:rsid w:val="008F12F8"/>
    <w:rsid w:val="008F1AF5"/>
    <w:rsid w:val="008F4622"/>
    <w:rsid w:val="00901D2A"/>
    <w:rsid w:val="00904A17"/>
    <w:rsid w:val="009163E1"/>
    <w:rsid w:val="009166C6"/>
    <w:rsid w:val="0092676E"/>
    <w:rsid w:val="00940DC3"/>
    <w:rsid w:val="00952F84"/>
    <w:rsid w:val="0095336F"/>
    <w:rsid w:val="00955EF9"/>
    <w:rsid w:val="00977786"/>
    <w:rsid w:val="00981240"/>
    <w:rsid w:val="00987802"/>
    <w:rsid w:val="00991772"/>
    <w:rsid w:val="00995670"/>
    <w:rsid w:val="00996527"/>
    <w:rsid w:val="00997D5C"/>
    <w:rsid w:val="009A391E"/>
    <w:rsid w:val="009A5A7F"/>
    <w:rsid w:val="009D1536"/>
    <w:rsid w:val="009E624A"/>
    <w:rsid w:val="009F04E3"/>
    <w:rsid w:val="00A0248A"/>
    <w:rsid w:val="00A033BF"/>
    <w:rsid w:val="00A13D51"/>
    <w:rsid w:val="00A160BF"/>
    <w:rsid w:val="00A241FE"/>
    <w:rsid w:val="00A25ADB"/>
    <w:rsid w:val="00A3074E"/>
    <w:rsid w:val="00A30A81"/>
    <w:rsid w:val="00A31A87"/>
    <w:rsid w:val="00A331BF"/>
    <w:rsid w:val="00A3439E"/>
    <w:rsid w:val="00A55571"/>
    <w:rsid w:val="00A556E8"/>
    <w:rsid w:val="00A7137B"/>
    <w:rsid w:val="00A719FE"/>
    <w:rsid w:val="00A7267F"/>
    <w:rsid w:val="00A73E16"/>
    <w:rsid w:val="00A83948"/>
    <w:rsid w:val="00A85B81"/>
    <w:rsid w:val="00A92D42"/>
    <w:rsid w:val="00AB2A38"/>
    <w:rsid w:val="00AB40D1"/>
    <w:rsid w:val="00AB60BE"/>
    <w:rsid w:val="00AC4B89"/>
    <w:rsid w:val="00AC6E2C"/>
    <w:rsid w:val="00AC76CC"/>
    <w:rsid w:val="00AE3A31"/>
    <w:rsid w:val="00AF323B"/>
    <w:rsid w:val="00AF7602"/>
    <w:rsid w:val="00B00ED2"/>
    <w:rsid w:val="00B052E4"/>
    <w:rsid w:val="00B07F22"/>
    <w:rsid w:val="00B07F90"/>
    <w:rsid w:val="00B13529"/>
    <w:rsid w:val="00B14E76"/>
    <w:rsid w:val="00B16B12"/>
    <w:rsid w:val="00B24EA1"/>
    <w:rsid w:val="00B30984"/>
    <w:rsid w:val="00B32889"/>
    <w:rsid w:val="00B34B9A"/>
    <w:rsid w:val="00B352A9"/>
    <w:rsid w:val="00B358EC"/>
    <w:rsid w:val="00B37679"/>
    <w:rsid w:val="00B37BBE"/>
    <w:rsid w:val="00B40C12"/>
    <w:rsid w:val="00B440CA"/>
    <w:rsid w:val="00B65AEE"/>
    <w:rsid w:val="00B71DF3"/>
    <w:rsid w:val="00B95C2B"/>
    <w:rsid w:val="00BA0472"/>
    <w:rsid w:val="00BB02A2"/>
    <w:rsid w:val="00BB1004"/>
    <w:rsid w:val="00BB14EB"/>
    <w:rsid w:val="00BB5940"/>
    <w:rsid w:val="00BC1082"/>
    <w:rsid w:val="00BC5905"/>
    <w:rsid w:val="00BE0043"/>
    <w:rsid w:val="00BF4BF1"/>
    <w:rsid w:val="00BF672F"/>
    <w:rsid w:val="00C03800"/>
    <w:rsid w:val="00C101E3"/>
    <w:rsid w:val="00C206C2"/>
    <w:rsid w:val="00C22B6B"/>
    <w:rsid w:val="00C23898"/>
    <w:rsid w:val="00C258BE"/>
    <w:rsid w:val="00C365BE"/>
    <w:rsid w:val="00C434BB"/>
    <w:rsid w:val="00C51FD5"/>
    <w:rsid w:val="00C56AF7"/>
    <w:rsid w:val="00C846E7"/>
    <w:rsid w:val="00C851D1"/>
    <w:rsid w:val="00C862B6"/>
    <w:rsid w:val="00C963D3"/>
    <w:rsid w:val="00C964B5"/>
    <w:rsid w:val="00CA24FC"/>
    <w:rsid w:val="00CA3B09"/>
    <w:rsid w:val="00CA55C0"/>
    <w:rsid w:val="00CA6EAC"/>
    <w:rsid w:val="00CA77F6"/>
    <w:rsid w:val="00CB3C5A"/>
    <w:rsid w:val="00CB4E59"/>
    <w:rsid w:val="00CC04F6"/>
    <w:rsid w:val="00CC20B2"/>
    <w:rsid w:val="00CD43B0"/>
    <w:rsid w:val="00CD5717"/>
    <w:rsid w:val="00CE047A"/>
    <w:rsid w:val="00CE1774"/>
    <w:rsid w:val="00CF0009"/>
    <w:rsid w:val="00CF009E"/>
    <w:rsid w:val="00CF0FA6"/>
    <w:rsid w:val="00D025EF"/>
    <w:rsid w:val="00D03C36"/>
    <w:rsid w:val="00D044F9"/>
    <w:rsid w:val="00D1095F"/>
    <w:rsid w:val="00D137BF"/>
    <w:rsid w:val="00D13B41"/>
    <w:rsid w:val="00D20C83"/>
    <w:rsid w:val="00D32C68"/>
    <w:rsid w:val="00D373A2"/>
    <w:rsid w:val="00D52C5B"/>
    <w:rsid w:val="00D55BC2"/>
    <w:rsid w:val="00D67B92"/>
    <w:rsid w:val="00D70996"/>
    <w:rsid w:val="00D733AC"/>
    <w:rsid w:val="00D7553B"/>
    <w:rsid w:val="00D821E8"/>
    <w:rsid w:val="00D97D0C"/>
    <w:rsid w:val="00DA6C6B"/>
    <w:rsid w:val="00DA7ECB"/>
    <w:rsid w:val="00DB23E5"/>
    <w:rsid w:val="00DB4A88"/>
    <w:rsid w:val="00DC04A3"/>
    <w:rsid w:val="00DC66FB"/>
    <w:rsid w:val="00DD01FD"/>
    <w:rsid w:val="00DD10C6"/>
    <w:rsid w:val="00DD5344"/>
    <w:rsid w:val="00DD5B8B"/>
    <w:rsid w:val="00DD5D3D"/>
    <w:rsid w:val="00DD6030"/>
    <w:rsid w:val="00DE1518"/>
    <w:rsid w:val="00DE2DDA"/>
    <w:rsid w:val="00DE38BC"/>
    <w:rsid w:val="00DE4CB1"/>
    <w:rsid w:val="00E01C79"/>
    <w:rsid w:val="00E036D9"/>
    <w:rsid w:val="00E04EF6"/>
    <w:rsid w:val="00E11136"/>
    <w:rsid w:val="00E23C5C"/>
    <w:rsid w:val="00E32868"/>
    <w:rsid w:val="00E36AA4"/>
    <w:rsid w:val="00E4071A"/>
    <w:rsid w:val="00E428B5"/>
    <w:rsid w:val="00E43FEF"/>
    <w:rsid w:val="00E463D6"/>
    <w:rsid w:val="00E47694"/>
    <w:rsid w:val="00E5738F"/>
    <w:rsid w:val="00E714B1"/>
    <w:rsid w:val="00E73321"/>
    <w:rsid w:val="00E73D09"/>
    <w:rsid w:val="00E840CF"/>
    <w:rsid w:val="00E91127"/>
    <w:rsid w:val="00EA0AB2"/>
    <w:rsid w:val="00EA5433"/>
    <w:rsid w:val="00EA641C"/>
    <w:rsid w:val="00EB1980"/>
    <w:rsid w:val="00EC0BC3"/>
    <w:rsid w:val="00EE29A1"/>
    <w:rsid w:val="00EE66A3"/>
    <w:rsid w:val="00EE70EC"/>
    <w:rsid w:val="00EF1098"/>
    <w:rsid w:val="00EF1234"/>
    <w:rsid w:val="00EF5AA6"/>
    <w:rsid w:val="00EF5C0C"/>
    <w:rsid w:val="00F00B99"/>
    <w:rsid w:val="00F11621"/>
    <w:rsid w:val="00F26E96"/>
    <w:rsid w:val="00F321F7"/>
    <w:rsid w:val="00F4631C"/>
    <w:rsid w:val="00F50567"/>
    <w:rsid w:val="00F554FD"/>
    <w:rsid w:val="00F75148"/>
    <w:rsid w:val="00F92E5C"/>
    <w:rsid w:val="00F93B90"/>
    <w:rsid w:val="00FA490C"/>
    <w:rsid w:val="00FA7111"/>
    <w:rsid w:val="00FB18F5"/>
    <w:rsid w:val="00FB44A3"/>
    <w:rsid w:val="00FC69D5"/>
    <w:rsid w:val="00FD3A42"/>
    <w:rsid w:val="00FE2266"/>
    <w:rsid w:val="00FE249F"/>
    <w:rsid w:val="00FF45E6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F74E1"/>
  <w15:docId w15:val="{72629A50-D002-4568-8095-6A15756D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D733A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733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B30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es-gaires-informacijai" TargetMode="External"/><Relationship Id="rId13" Type="http://schemas.openxmlformats.org/officeDocument/2006/relationships/hyperlink" Target="http://www.esinvesticijos.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emius.com/lt/blogas/gemiusaudience-2026-sausio-menesio-apzvalg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kalba.lt/naujazodziai/tinklalaid%C4%97?i=f4400544-3a51-432f-9017-ee6504a408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iu-gairiu-pristaty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nmin.lt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sites/default/files/eu-emblem-rules_lt.pdf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4D5E1-A1B3-4B1E-BDBD-205018C88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484</Words>
  <Characters>3696</Characters>
  <Application>Microsoft Office Word</Application>
  <DocSecurity>0</DocSecurity>
  <Lines>30</Lines>
  <Paragraphs>2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15</cp:revision>
  <cp:lastPrinted>2025-09-05T14:18:00Z</cp:lastPrinted>
  <dcterms:created xsi:type="dcterms:W3CDTF">2026-04-01T08:37:00Z</dcterms:created>
  <dcterms:modified xsi:type="dcterms:W3CDTF">2026-04-09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